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26F05" w14:textId="2256C6DE" w:rsidR="00FC672D" w:rsidRDefault="00D12458">
      <w:pPr>
        <w:pStyle w:val="Heading1"/>
        <w:ind w:left="1911" w:right="1900"/>
        <w:jc w:val="center"/>
      </w:pPr>
      <w:r>
        <w:rPr>
          <w:noProof/>
        </w:rPr>
        <w:drawing>
          <wp:anchor distT="0" distB="0" distL="0" distR="0" simplePos="0" relativeHeight="487468544" behindDoc="1" locked="0" layoutInCell="1" allowOverlap="1" wp14:anchorId="35000273" wp14:editId="5C6AC68C">
            <wp:simplePos x="0" y="0"/>
            <wp:positionH relativeFrom="page">
              <wp:posOffset>560705</wp:posOffset>
            </wp:positionH>
            <wp:positionV relativeFrom="paragraph">
              <wp:posOffset>89157</wp:posOffset>
            </wp:positionV>
            <wp:extent cx="833119" cy="66547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33119" cy="6654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3527B">
        <w:rPr>
          <w:noProof/>
        </w:rPr>
        <mc:AlternateContent>
          <mc:Choice Requires="wpg">
            <w:drawing>
              <wp:anchor distT="0" distB="0" distL="114300" distR="114300" simplePos="0" relativeHeight="487469056" behindDoc="1" locked="0" layoutInCell="1" allowOverlap="1" wp14:anchorId="074FE1B9" wp14:editId="71CEB731">
                <wp:simplePos x="0" y="0"/>
                <wp:positionH relativeFrom="page">
                  <wp:posOffset>304800</wp:posOffset>
                </wp:positionH>
                <wp:positionV relativeFrom="page">
                  <wp:posOffset>304165</wp:posOffset>
                </wp:positionV>
                <wp:extent cx="7162800" cy="9449435"/>
                <wp:effectExtent l="0" t="0" r="0" b="0"/>
                <wp:wrapNone/>
                <wp:docPr id="123035806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62800" cy="9449435"/>
                          <a:chOff x="480" y="479"/>
                          <a:chExt cx="11280" cy="14881"/>
                        </a:xfrm>
                      </wpg:grpSpPr>
                      <pic:pic xmlns:pic="http://schemas.openxmlformats.org/drawingml/2006/picture">
                        <pic:nvPicPr>
                          <pic:cNvPr id="104790503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79"/>
                            <a:ext cx="11251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974054386" name="AutoShape 18"/>
                        <wps:cNvSpPr>
                          <a:spLocks/>
                        </wps:cNvSpPr>
                        <wps:spPr bwMode="auto">
                          <a:xfrm>
                            <a:off x="480" y="490"/>
                            <a:ext cx="11280" cy="14870"/>
                          </a:xfrm>
                          <a:custGeom>
                            <a:avLst/>
                            <a:gdLst>
                              <a:gd name="T0" fmla="+- 0 509 480"/>
                              <a:gd name="T1" fmla="*/ T0 w 11280"/>
                              <a:gd name="T2" fmla="+- 0 509 490"/>
                              <a:gd name="T3" fmla="*/ 509 h 14870"/>
                              <a:gd name="T4" fmla="+- 0 480 480"/>
                              <a:gd name="T5" fmla="*/ T4 w 11280"/>
                              <a:gd name="T6" fmla="+- 0 509 490"/>
                              <a:gd name="T7" fmla="*/ 509 h 14870"/>
                              <a:gd name="T8" fmla="+- 0 480 480"/>
                              <a:gd name="T9" fmla="*/ T8 w 11280"/>
                              <a:gd name="T10" fmla="+- 0 15360 490"/>
                              <a:gd name="T11" fmla="*/ 15360 h 14870"/>
                              <a:gd name="T12" fmla="+- 0 509 480"/>
                              <a:gd name="T13" fmla="*/ T12 w 11280"/>
                              <a:gd name="T14" fmla="+- 0 15360 490"/>
                              <a:gd name="T15" fmla="*/ 15360 h 14870"/>
                              <a:gd name="T16" fmla="+- 0 509 480"/>
                              <a:gd name="T17" fmla="*/ T16 w 11280"/>
                              <a:gd name="T18" fmla="+- 0 509 490"/>
                              <a:gd name="T19" fmla="*/ 509 h 14870"/>
                              <a:gd name="T20" fmla="+- 0 11760 480"/>
                              <a:gd name="T21" fmla="*/ T20 w 11280"/>
                              <a:gd name="T22" fmla="+- 0 490 490"/>
                              <a:gd name="T23" fmla="*/ 490 h 14870"/>
                              <a:gd name="T24" fmla="+- 0 11731 480"/>
                              <a:gd name="T25" fmla="*/ T24 w 11280"/>
                              <a:gd name="T26" fmla="+- 0 490 490"/>
                              <a:gd name="T27" fmla="*/ 490 h 14870"/>
                              <a:gd name="T28" fmla="+- 0 11731 480"/>
                              <a:gd name="T29" fmla="*/ T28 w 11280"/>
                              <a:gd name="T30" fmla="+- 0 15360 490"/>
                              <a:gd name="T31" fmla="*/ 15360 h 14870"/>
                              <a:gd name="T32" fmla="+- 0 11760 480"/>
                              <a:gd name="T33" fmla="*/ T32 w 11280"/>
                              <a:gd name="T34" fmla="+- 0 15360 490"/>
                              <a:gd name="T35" fmla="*/ 15360 h 14870"/>
                              <a:gd name="T36" fmla="+- 0 11760 480"/>
                              <a:gd name="T37" fmla="*/ T36 w 11280"/>
                              <a:gd name="T38" fmla="+- 0 490 490"/>
                              <a:gd name="T39" fmla="*/ 490 h 148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1280" h="14870">
                                <a:moveTo>
                                  <a:pt x="29" y="19"/>
                                </a:moveTo>
                                <a:lnTo>
                                  <a:pt x="0" y="19"/>
                                </a:lnTo>
                                <a:lnTo>
                                  <a:pt x="0" y="14870"/>
                                </a:lnTo>
                                <a:lnTo>
                                  <a:pt x="29" y="14870"/>
                                </a:lnTo>
                                <a:lnTo>
                                  <a:pt x="29" y="19"/>
                                </a:lnTo>
                                <a:close/>
                                <a:moveTo>
                                  <a:pt x="11280" y="0"/>
                                </a:moveTo>
                                <a:lnTo>
                                  <a:pt x="11251" y="0"/>
                                </a:lnTo>
                                <a:lnTo>
                                  <a:pt x="11251" y="14870"/>
                                </a:lnTo>
                                <a:lnTo>
                                  <a:pt x="11280" y="14870"/>
                                </a:lnTo>
                                <a:lnTo>
                                  <a:pt x="112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80898783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8" y="15330"/>
                            <a:ext cx="11223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757756704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7980" y="2603"/>
                            <a:ext cx="1074" cy="0"/>
                          </a:xfrm>
                          <a:prstGeom prst="line">
                            <a:avLst/>
                          </a:prstGeom>
                          <a:noFill/>
                          <a:ln w="165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81912065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9054" y="2596"/>
                            <a:ext cx="66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967BAC" id="Group 14" o:spid="_x0000_s1026" style="position:absolute;margin-left:24pt;margin-top:23.95pt;width:564pt;height:744.05pt;z-index:-15847424;mso-position-horizontal-relative:page;mso-position-vertical-relative:page" coordorigin="480,479" coordsize="11280,148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style="position:absolute;left:480;top:479;width:11251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">
                  <v:imagedata r:id="rId8" o:title=""/>
                </v:shape>
                <v:shape id="AutoShape 18" o:spid="_x0000_s1028" style="position:absolute;left:480;top:490;width:11280;height:14870;visibility:visible;mso-wrap-style:square;v-text-anchor:top" coordsize="11280,14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" path="m29,19l,19,,14870r29,l29,19xm11280,r-29,l11251,14870r29,l11280,xe" fillcolor="black" stroked="f">
                  <v:path arrowok="t" o:connecttype="custom" o:connectlocs="29,509;0,509;0,15360;29,15360;29,509;11280,490;11251,490;11251,15360;11280,15360;11280,490" o:connectangles="0,0,0,0,0,0,0,0,0,0"/>
                </v:shape>
                <v:shape id="Picture 17" o:spid="_x0000_s1029" type="#_x0000_t75" style="position:absolute;left:508;top:15330;width:11223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">
                  <v:imagedata r:id="rId9" o:title=""/>
                </v:shape>
                <v:line id="Line 16" o:spid="_x0000_s1030" style="position:absolute;visibility:visible;mso-wrap-style:square" from="7980,2603" to="9054,2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" strokeweight="1.3pt"/>
                <v:line id="Line 15" o:spid="_x0000_s1031" style="position:absolute;visibility:visible;mso-wrap-style:square" from="9054,2596" to="9120,25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" strokeweight=".7pt"/>
                <w10:wrap anchorx="page" anchory="page"/>
              </v:group>
            </w:pict>
          </mc:Fallback>
        </mc:AlternateContent>
      </w:r>
      <w:bookmarkStart w:id="0" w:name="SCHOOL_OF_COMPUTING_SCIENCE_&amp;_ENGINEERIN"/>
      <w:bookmarkEnd w:id="0"/>
      <w:r>
        <w:t>SCHOOL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OMPUTING</w:t>
      </w:r>
      <w:r>
        <w:rPr>
          <w:spacing w:val="-3"/>
        </w:rPr>
        <w:t xml:space="preserve"> </w:t>
      </w:r>
      <w:r>
        <w:t>SCIENCE</w:t>
      </w:r>
      <w:r>
        <w:rPr>
          <w:spacing w:val="-2"/>
        </w:rPr>
        <w:t xml:space="preserve"> </w:t>
      </w:r>
      <w:r>
        <w:t>&amp;</w:t>
      </w:r>
      <w:r>
        <w:rPr>
          <w:spacing w:val="-6"/>
        </w:rPr>
        <w:t xml:space="preserve"> </w:t>
      </w:r>
      <w:r>
        <w:t>ENGINEERING</w:t>
      </w:r>
    </w:p>
    <w:p w14:paraId="5889E04B" w14:textId="77777777" w:rsidR="00FC672D" w:rsidRDefault="00D12458">
      <w:pPr>
        <w:spacing w:before="162" w:line="360" w:lineRule="auto"/>
        <w:ind w:left="2903" w:right="2884"/>
        <w:jc w:val="center"/>
        <w:rPr>
          <w:b/>
          <w:sz w:val="24"/>
        </w:rPr>
      </w:pPr>
      <w:r>
        <w:rPr>
          <w:b/>
          <w:sz w:val="24"/>
        </w:rPr>
        <w:t>PROJECT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APPROVAL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FORM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ABSTRACT</w:t>
      </w:r>
      <w:r>
        <w:rPr>
          <w:b/>
          <w:spacing w:val="-57"/>
          <w:sz w:val="24"/>
        </w:rPr>
        <w:t xml:space="preserve"> </w:t>
      </w:r>
      <w:r>
        <w:rPr>
          <w:b/>
          <w:sz w:val="24"/>
        </w:rPr>
        <w:t>Fall 202</w:t>
      </w:r>
      <w:r w:rsidR="003D4E33">
        <w:rPr>
          <w:b/>
          <w:sz w:val="24"/>
        </w:rPr>
        <w:t>3</w:t>
      </w:r>
      <w:r>
        <w:rPr>
          <w:b/>
          <w:sz w:val="24"/>
        </w:rPr>
        <w:t>-202</w:t>
      </w:r>
      <w:r w:rsidR="003D4E33">
        <w:rPr>
          <w:b/>
          <w:sz w:val="24"/>
        </w:rPr>
        <w:t>4</w:t>
      </w:r>
    </w:p>
    <w:p w14:paraId="3C6E700B" w14:textId="6CCF6620" w:rsidR="00FC672D" w:rsidRPr="0083527B" w:rsidRDefault="0083527B">
      <w:pPr>
        <w:ind w:left="1911" w:right="1899"/>
        <w:jc w:val="center"/>
        <w:rPr>
          <w:b/>
          <w:bCs/>
          <w:sz w:val="24"/>
        </w:rPr>
      </w:pPr>
      <w:r w:rsidRPr="0083527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1E932929" wp14:editId="600CF993">
                <wp:simplePos x="0" y="0"/>
                <wp:positionH relativeFrom="page">
                  <wp:posOffset>5845810</wp:posOffset>
                </wp:positionH>
                <wp:positionV relativeFrom="paragraph">
                  <wp:posOffset>217805</wp:posOffset>
                </wp:positionV>
                <wp:extent cx="1362710" cy="266700"/>
                <wp:effectExtent l="0" t="0" r="0" b="0"/>
                <wp:wrapNone/>
                <wp:docPr id="207230706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710" cy="266700"/>
                        </a:xfrm>
                        <a:prstGeom prst="rect">
                          <a:avLst/>
                        </a:prstGeom>
                        <a:noFill/>
                        <a:ln w="2603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8561301" w14:textId="77777777" w:rsidR="00FC672D" w:rsidRDefault="00FC672D">
                            <w:pPr>
                              <w:spacing w:before="52"/>
                              <w:ind w:left="493"/>
                              <w:rPr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932929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460.3pt;margin-top:17.15pt;width:107.3pt;height:21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" filled="f" strokeweight="2.05pt">
                <v:textbox inset="0,0,0,0">
                  <w:txbxContent>
                    <w:p w14:paraId="78561301" w14:textId="77777777" w:rsidR="00FC672D" w:rsidRDefault="00FC672D">
                      <w:pPr>
                        <w:spacing w:before="52"/>
                        <w:ind w:left="493"/>
                        <w:rPr>
                          <w:b/>
                          <w:sz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83527B">
        <w:rPr>
          <w:b/>
          <w:bCs/>
        </w:rPr>
        <w:t>B. Tech</w:t>
      </w:r>
    </w:p>
    <w:p w14:paraId="73CD24D1" w14:textId="57D225AB" w:rsidR="00FC672D" w:rsidRDefault="0083527B">
      <w:pPr>
        <w:tabs>
          <w:tab w:val="left" w:pos="7419"/>
        </w:tabs>
        <w:spacing w:before="140"/>
        <w:ind w:left="222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65984" behindDoc="1" locked="0" layoutInCell="1" allowOverlap="1" wp14:anchorId="0E9ED128" wp14:editId="0BF8834F">
                <wp:simplePos x="0" y="0"/>
                <wp:positionH relativeFrom="page">
                  <wp:posOffset>4639945</wp:posOffset>
                </wp:positionH>
                <wp:positionV relativeFrom="paragraph">
                  <wp:posOffset>1001395</wp:posOffset>
                </wp:positionV>
                <wp:extent cx="242570" cy="679450"/>
                <wp:effectExtent l="0" t="0" r="0" b="0"/>
                <wp:wrapNone/>
                <wp:docPr id="1229384249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2570" cy="679450"/>
                        </a:xfrm>
                        <a:custGeom>
                          <a:avLst/>
                          <a:gdLst>
                            <a:gd name="T0" fmla="+- 0 7310 7307"/>
                            <a:gd name="T1" fmla="*/ T0 w 382"/>
                            <a:gd name="T2" fmla="+- 0 1963 1577"/>
                            <a:gd name="T3" fmla="*/ 1963 h 1070"/>
                            <a:gd name="T4" fmla="+- 0 7684 7307"/>
                            <a:gd name="T5" fmla="*/ T4 w 382"/>
                            <a:gd name="T6" fmla="+- 0 1963 1577"/>
                            <a:gd name="T7" fmla="*/ 1963 h 1070"/>
                            <a:gd name="T8" fmla="+- 0 7684 7307"/>
                            <a:gd name="T9" fmla="*/ T8 w 382"/>
                            <a:gd name="T10" fmla="+- 0 2263 1577"/>
                            <a:gd name="T11" fmla="*/ 2263 h 1070"/>
                            <a:gd name="T12" fmla="+- 0 7310 7307"/>
                            <a:gd name="T13" fmla="*/ T12 w 382"/>
                            <a:gd name="T14" fmla="+- 0 2263 1577"/>
                            <a:gd name="T15" fmla="*/ 2263 h 1070"/>
                            <a:gd name="T16" fmla="+- 0 7310 7307"/>
                            <a:gd name="T17" fmla="*/ T16 w 382"/>
                            <a:gd name="T18" fmla="+- 0 1963 1577"/>
                            <a:gd name="T19" fmla="*/ 1963 h 1070"/>
                            <a:gd name="T20" fmla="+- 0 7307 7307"/>
                            <a:gd name="T21" fmla="*/ T20 w 382"/>
                            <a:gd name="T22" fmla="+- 0 2347 1577"/>
                            <a:gd name="T23" fmla="*/ 2347 h 1070"/>
                            <a:gd name="T24" fmla="+- 0 7682 7307"/>
                            <a:gd name="T25" fmla="*/ T24 w 382"/>
                            <a:gd name="T26" fmla="+- 0 2347 1577"/>
                            <a:gd name="T27" fmla="*/ 2347 h 1070"/>
                            <a:gd name="T28" fmla="+- 0 7682 7307"/>
                            <a:gd name="T29" fmla="*/ T28 w 382"/>
                            <a:gd name="T30" fmla="+- 0 2647 1577"/>
                            <a:gd name="T31" fmla="*/ 2647 h 1070"/>
                            <a:gd name="T32" fmla="+- 0 7307 7307"/>
                            <a:gd name="T33" fmla="*/ T32 w 382"/>
                            <a:gd name="T34" fmla="+- 0 2647 1577"/>
                            <a:gd name="T35" fmla="*/ 2647 h 1070"/>
                            <a:gd name="T36" fmla="+- 0 7307 7307"/>
                            <a:gd name="T37" fmla="*/ T36 w 382"/>
                            <a:gd name="T38" fmla="+- 0 2347 1577"/>
                            <a:gd name="T39" fmla="*/ 2347 h 1070"/>
                            <a:gd name="T40" fmla="+- 0 7314 7307"/>
                            <a:gd name="T41" fmla="*/ T40 w 382"/>
                            <a:gd name="T42" fmla="+- 0 1577 1577"/>
                            <a:gd name="T43" fmla="*/ 1577 h 1070"/>
                            <a:gd name="T44" fmla="+- 0 7689 7307"/>
                            <a:gd name="T45" fmla="*/ T44 w 382"/>
                            <a:gd name="T46" fmla="+- 0 1577 1577"/>
                            <a:gd name="T47" fmla="*/ 1577 h 1070"/>
                            <a:gd name="T48" fmla="+- 0 7689 7307"/>
                            <a:gd name="T49" fmla="*/ T48 w 382"/>
                            <a:gd name="T50" fmla="+- 0 1877 1577"/>
                            <a:gd name="T51" fmla="*/ 1877 h 1070"/>
                            <a:gd name="T52" fmla="+- 0 7314 7307"/>
                            <a:gd name="T53" fmla="*/ T52 w 382"/>
                            <a:gd name="T54" fmla="+- 0 1877 1577"/>
                            <a:gd name="T55" fmla="*/ 1877 h 1070"/>
                            <a:gd name="T56" fmla="+- 0 7314 7307"/>
                            <a:gd name="T57" fmla="*/ T56 w 382"/>
                            <a:gd name="T58" fmla="+- 0 1577 1577"/>
                            <a:gd name="T59" fmla="*/ 1577 h 107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382" h="1070">
                              <a:moveTo>
                                <a:pt x="3" y="386"/>
                              </a:moveTo>
                              <a:lnTo>
                                <a:pt x="377" y="386"/>
                              </a:lnTo>
                              <a:lnTo>
                                <a:pt x="377" y="686"/>
                              </a:lnTo>
                              <a:lnTo>
                                <a:pt x="3" y="686"/>
                              </a:lnTo>
                              <a:lnTo>
                                <a:pt x="3" y="386"/>
                              </a:lnTo>
                              <a:close/>
                              <a:moveTo>
                                <a:pt x="0" y="770"/>
                              </a:moveTo>
                              <a:lnTo>
                                <a:pt x="375" y="770"/>
                              </a:lnTo>
                              <a:lnTo>
                                <a:pt x="375" y="1070"/>
                              </a:lnTo>
                              <a:lnTo>
                                <a:pt x="0" y="1070"/>
                              </a:lnTo>
                              <a:lnTo>
                                <a:pt x="0" y="770"/>
                              </a:lnTo>
                              <a:close/>
                              <a:moveTo>
                                <a:pt x="7" y="0"/>
                              </a:moveTo>
                              <a:lnTo>
                                <a:pt x="382" y="0"/>
                              </a:lnTo>
                              <a:lnTo>
                                <a:pt x="382" y="300"/>
                              </a:lnTo>
                              <a:lnTo>
                                <a:pt x="7" y="300"/>
                              </a:lnTo>
                              <a:lnTo>
                                <a:pt x="7" y="0"/>
                              </a:lnTo>
                              <a:close/>
                            </a:path>
                          </a:pathLst>
                        </a:custGeom>
                        <a:noFill/>
                        <a:ln w="2603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84C7B1" id="AutoShape 12" o:spid="_x0000_s1026" style="position:absolute;margin-left:365.35pt;margin-top:78.85pt;width:19.1pt;height:53.5pt;z-index:-15850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2,1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" path="m3,386r374,l377,686,3,686,3,386xm,770r375,l375,1070,,1070,,770xm7,l382,r,300l7,300,7,xe" filled="f" strokeweight="2.05pt">
                <v:path arrowok="t" o:connecttype="custom" o:connectlocs="1905,1246505;239395,1246505;239395,1437005;1905,1437005;1905,1246505;0,1490345;238125,1490345;238125,1680845;0,1680845;0,1490345;4445,1001395;242570,1001395;242570,1191895;4445,1191895;4445,1001395" o:connectangles="0,0,0,0,0,0,0,0,0,0,0,0,0,0,0"/>
                <w10:wrap anchorx="page"/>
              </v:shape>
            </w:pict>
          </mc:Fallback>
        </mc:AlternateContent>
      </w:r>
      <w:r w:rsidR="00D12458">
        <w:rPr>
          <w:b/>
          <w:sz w:val="24"/>
          <w:u w:val="thick"/>
        </w:rPr>
        <w:t>Project</w:t>
      </w:r>
      <w:r w:rsidR="00D12458">
        <w:rPr>
          <w:b/>
          <w:spacing w:val="-2"/>
          <w:sz w:val="24"/>
          <w:u w:val="thick"/>
        </w:rPr>
        <w:t xml:space="preserve"> </w:t>
      </w:r>
      <w:r w:rsidR="00D12458">
        <w:rPr>
          <w:b/>
          <w:sz w:val="24"/>
          <w:u w:val="thick"/>
        </w:rPr>
        <w:t>Details:</w:t>
      </w:r>
      <w:r w:rsidR="005B3C8C">
        <w:rPr>
          <w:b/>
          <w:sz w:val="24"/>
        </w:rPr>
        <w:t xml:space="preserve">                                                                                  </w:t>
      </w:r>
      <w:r w:rsidR="00D12458" w:rsidRPr="001803A2">
        <w:rPr>
          <w:b/>
          <w:sz w:val="24"/>
          <w:u w:val="single"/>
        </w:rPr>
        <w:t>Project</w:t>
      </w:r>
      <w:r w:rsidR="005B3C8C" w:rsidRPr="001803A2">
        <w:rPr>
          <w:b/>
          <w:sz w:val="24"/>
          <w:u w:val="single"/>
        </w:rPr>
        <w:t xml:space="preserve"> Group</w:t>
      </w:r>
      <w:r w:rsidR="00D12458" w:rsidRPr="001803A2">
        <w:rPr>
          <w:b/>
          <w:sz w:val="24"/>
          <w:u w:val="single"/>
        </w:rPr>
        <w:t xml:space="preserve"> ID</w:t>
      </w:r>
      <w:r w:rsidR="00D12458">
        <w:rPr>
          <w:sz w:val="24"/>
        </w:rPr>
        <w:t>:</w:t>
      </w:r>
    </w:p>
    <w:p w14:paraId="200A696D" w14:textId="77777777" w:rsidR="00FC672D" w:rsidRDefault="00FC672D">
      <w:pPr>
        <w:pStyle w:val="BodyText"/>
        <w:rPr>
          <w:sz w:val="21"/>
        </w:rPr>
      </w:pPr>
    </w:p>
    <w:tbl>
      <w:tblPr>
        <w:tblW w:w="0" w:type="auto"/>
        <w:tblInd w:w="2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88"/>
        <w:gridCol w:w="3846"/>
        <w:gridCol w:w="1150"/>
        <w:gridCol w:w="3902"/>
      </w:tblGrid>
      <w:tr w:rsidR="00FC672D" w14:paraId="0B7A4B28" w14:textId="77777777">
        <w:trPr>
          <w:trHeight w:val="852"/>
        </w:trPr>
        <w:tc>
          <w:tcPr>
            <w:tcW w:w="1388" w:type="dxa"/>
          </w:tcPr>
          <w:p w14:paraId="4A7B4C0B" w14:textId="77777777" w:rsidR="00FC672D" w:rsidRDefault="00FC672D">
            <w:pPr>
              <w:pStyle w:val="TableParagraph"/>
              <w:spacing w:before="4"/>
              <w:rPr>
                <w:sz w:val="25"/>
              </w:rPr>
            </w:pPr>
          </w:p>
          <w:p w14:paraId="77212CD7" w14:textId="77777777" w:rsidR="00FC672D" w:rsidRDefault="00D12458">
            <w:pPr>
              <w:pStyle w:val="TableParagraph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Title</w:t>
            </w:r>
          </w:p>
        </w:tc>
        <w:tc>
          <w:tcPr>
            <w:tcW w:w="8898" w:type="dxa"/>
            <w:gridSpan w:val="3"/>
          </w:tcPr>
          <w:p w14:paraId="4EC2350E" w14:textId="77777777" w:rsidR="00FC672D" w:rsidRDefault="00FC672D">
            <w:pPr>
              <w:pStyle w:val="TableParagraph"/>
              <w:ind w:left="925"/>
              <w:rPr>
                <w:b/>
                <w:sz w:val="28"/>
              </w:rPr>
            </w:pPr>
          </w:p>
        </w:tc>
      </w:tr>
      <w:tr w:rsidR="008459BB" w14:paraId="6AD09E1F" w14:textId="77777777" w:rsidTr="0041747A">
        <w:trPr>
          <w:trHeight w:val="1934"/>
        </w:trPr>
        <w:tc>
          <w:tcPr>
            <w:tcW w:w="1388" w:type="dxa"/>
          </w:tcPr>
          <w:p w14:paraId="6DA1F4AD" w14:textId="77777777" w:rsidR="008459BB" w:rsidRDefault="008459BB" w:rsidP="008459BB">
            <w:pPr>
              <w:pStyle w:val="TableParagraph"/>
              <w:spacing w:before="3"/>
              <w:rPr>
                <w:sz w:val="27"/>
              </w:rPr>
            </w:pPr>
          </w:p>
          <w:p w14:paraId="7934850F" w14:textId="77777777" w:rsidR="008459BB" w:rsidRDefault="003D4E33" w:rsidP="008459BB">
            <w:pPr>
              <w:pStyle w:val="TableParagraph"/>
              <w:ind w:left="117" w:right="427"/>
              <w:rPr>
                <w:b/>
                <w:sz w:val="24"/>
              </w:rPr>
            </w:pPr>
            <w:r>
              <w:rPr>
                <w:b/>
                <w:sz w:val="24"/>
              </w:rPr>
              <w:t>Project Type</w:t>
            </w:r>
          </w:p>
        </w:tc>
        <w:tc>
          <w:tcPr>
            <w:tcW w:w="3846" w:type="dxa"/>
          </w:tcPr>
          <w:p w14:paraId="6EE18629" w14:textId="77777777" w:rsidR="008459BB" w:rsidRDefault="008459BB" w:rsidP="008459BB">
            <w:pPr>
              <w:pStyle w:val="TableParagraph"/>
              <w:spacing w:before="100"/>
              <w:ind w:left="573"/>
              <w:rPr>
                <w:b/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7DCA950A" wp14:editId="5FC49299">
                      <wp:simplePos x="0" y="0"/>
                      <wp:positionH relativeFrom="page">
                        <wp:posOffset>80645</wp:posOffset>
                      </wp:positionH>
                      <wp:positionV relativeFrom="paragraph">
                        <wp:posOffset>140335</wp:posOffset>
                      </wp:positionV>
                      <wp:extent cx="200025" cy="161925"/>
                      <wp:effectExtent l="0" t="0" r="28575" b="28575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00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2603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3C80C6D" w14:textId="77777777" w:rsidR="008459BB" w:rsidRDefault="008459BB" w:rsidP="008459BB">
                                  <w:pPr>
                                    <w:spacing w:before="52"/>
                                    <w:ind w:left="493"/>
                                    <w:rPr>
                                      <w:b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CA950A" id="Text Box 2" o:spid="_x0000_s1027" type="#_x0000_t202" style="position:absolute;left:0;text-align:left;margin-left:6.35pt;margin-top:11.05pt;width:15.75pt;height:12.75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" filled="f" strokeweight="2.05pt">
                      <v:textbox inset="0,0,0,0">
                        <w:txbxContent>
                          <w:p w14:paraId="13C80C6D" w14:textId="77777777" w:rsidR="008459BB" w:rsidRDefault="008459BB" w:rsidP="008459BB">
                            <w:pPr>
                              <w:spacing w:before="52"/>
                              <w:ind w:left="493"/>
                              <w:rPr>
                                <w:b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>
              <w:rPr>
                <w:b/>
                <w:sz w:val="24"/>
              </w:rPr>
              <w:t>Community based design</w:t>
            </w:r>
            <w:r w:rsidR="003D4E33">
              <w:rPr>
                <w:b/>
                <w:sz w:val="24"/>
              </w:rPr>
              <w:t xml:space="preserve"> </w:t>
            </w:r>
            <w:r w:rsidR="009F1B19">
              <w:rPr>
                <w:b/>
                <w:sz w:val="24"/>
              </w:rPr>
              <w:t xml:space="preserve">   </w:t>
            </w:r>
            <w:r w:rsidR="0025388A">
              <w:rPr>
                <w:b/>
                <w:sz w:val="24"/>
              </w:rPr>
              <w:t>problem</w:t>
            </w:r>
            <w:r w:rsidR="003D4E33">
              <w:rPr>
                <w:b/>
                <w:sz w:val="24"/>
              </w:rPr>
              <w:t xml:space="preserve"> (I</w:t>
            </w:r>
            <w:r>
              <w:rPr>
                <w:b/>
                <w:sz w:val="24"/>
              </w:rPr>
              <w:t>nterdisciplinary</w:t>
            </w:r>
            <w:r w:rsidR="003D4E33">
              <w:rPr>
                <w:b/>
                <w:sz w:val="24"/>
              </w:rPr>
              <w:t>)</w:t>
            </w:r>
          </w:p>
          <w:p w14:paraId="5CE4BA85" w14:textId="77777777" w:rsidR="008459BB" w:rsidRDefault="008459BB" w:rsidP="008459BB">
            <w:pPr>
              <w:pStyle w:val="TableParagraph"/>
              <w:spacing w:before="100"/>
              <w:rPr>
                <w:b/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1338DC10" wp14:editId="075F1B8C">
                      <wp:simplePos x="0" y="0"/>
                      <wp:positionH relativeFrom="page">
                        <wp:posOffset>90170</wp:posOffset>
                      </wp:positionH>
                      <wp:positionV relativeFrom="paragraph">
                        <wp:posOffset>59690</wp:posOffset>
                      </wp:positionV>
                      <wp:extent cx="209550" cy="180975"/>
                      <wp:effectExtent l="0" t="0" r="19050" b="28575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9550" cy="180975"/>
                              </a:xfrm>
                              <a:prstGeom prst="rect">
                                <a:avLst/>
                              </a:prstGeom>
                              <a:noFill/>
                              <a:ln w="2603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74D04E2E" w14:textId="77777777" w:rsidR="008459BB" w:rsidRDefault="008459BB" w:rsidP="008459BB">
                                  <w:pPr>
                                    <w:spacing w:before="52"/>
                                    <w:ind w:left="493"/>
                                    <w:rPr>
                                      <w:b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38DC10" id="Text Box 3" o:spid="_x0000_s1028" type="#_x0000_t202" style="position:absolute;margin-left:7.1pt;margin-top:4.7pt;width:16.5pt;height:14.2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" filled="f" strokeweight="2.05pt">
                      <v:textbox inset="0,0,0,0">
                        <w:txbxContent>
                          <w:p w14:paraId="74D04E2E" w14:textId="77777777" w:rsidR="008459BB" w:rsidRDefault="008459BB" w:rsidP="008459BB">
                            <w:pPr>
                              <w:spacing w:before="52"/>
                              <w:ind w:left="493"/>
                              <w:rPr>
                                <w:b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>
              <w:rPr>
                <w:b/>
                <w:sz w:val="24"/>
              </w:rPr>
              <w:t xml:space="preserve">           Sustainable development goal</w:t>
            </w:r>
          </w:p>
          <w:p w14:paraId="4DD4623F" w14:textId="77777777" w:rsidR="008459BB" w:rsidRDefault="008459BB" w:rsidP="008459BB">
            <w:pPr>
              <w:pStyle w:val="TableParagraph"/>
              <w:spacing w:before="100"/>
              <w:rPr>
                <w:b/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6B07325" wp14:editId="1A3E2F81">
                      <wp:simplePos x="0" y="0"/>
                      <wp:positionH relativeFrom="page">
                        <wp:posOffset>99695</wp:posOffset>
                      </wp:positionH>
                      <wp:positionV relativeFrom="paragraph">
                        <wp:posOffset>78105</wp:posOffset>
                      </wp:positionV>
                      <wp:extent cx="190500" cy="180975"/>
                      <wp:effectExtent l="0" t="0" r="19050" b="28575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 w="2603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448E417" w14:textId="77777777" w:rsidR="008459BB" w:rsidRDefault="008459BB" w:rsidP="008459BB">
                                  <w:pPr>
                                    <w:spacing w:before="52"/>
                                    <w:ind w:left="493"/>
                                    <w:rPr>
                                      <w:b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B07325" id="Text Box 4" o:spid="_x0000_s1029" type="#_x0000_t202" style="position:absolute;margin-left:7.85pt;margin-top:6.15pt;width:15pt;height:14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" filled="f" strokeweight="2.05pt">
                      <v:textbox inset="0,0,0,0">
                        <w:txbxContent>
                          <w:p w14:paraId="1448E417" w14:textId="77777777" w:rsidR="008459BB" w:rsidRDefault="008459BB" w:rsidP="008459BB">
                            <w:pPr>
                              <w:spacing w:before="52"/>
                              <w:ind w:left="493"/>
                              <w:rPr>
                                <w:b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>
              <w:rPr>
                <w:b/>
                <w:sz w:val="24"/>
              </w:rPr>
              <w:t xml:space="preserve">          </w:t>
            </w:r>
            <w:r w:rsidR="0025388A">
              <w:rPr>
                <w:b/>
                <w:sz w:val="24"/>
              </w:rPr>
              <w:t xml:space="preserve"> </w:t>
            </w:r>
            <w:r w:rsidR="0041747A">
              <w:rPr>
                <w:b/>
                <w:sz w:val="24"/>
              </w:rPr>
              <w:t>App Development / Utility</w:t>
            </w:r>
          </w:p>
          <w:p w14:paraId="67C9F43C" w14:textId="77777777" w:rsidR="008459BB" w:rsidRDefault="00576E49" w:rsidP="008459BB">
            <w:pPr>
              <w:pStyle w:val="TableParagraph"/>
              <w:spacing w:before="100"/>
              <w:rPr>
                <w:b/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EB13244" wp14:editId="4EE242B4">
                      <wp:simplePos x="0" y="0"/>
                      <wp:positionH relativeFrom="page">
                        <wp:posOffset>109220</wp:posOffset>
                      </wp:positionH>
                      <wp:positionV relativeFrom="paragraph">
                        <wp:posOffset>96520</wp:posOffset>
                      </wp:positionV>
                      <wp:extent cx="190500" cy="161925"/>
                      <wp:effectExtent l="0" t="0" r="19050" b="28575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61925"/>
                              </a:xfrm>
                              <a:prstGeom prst="rect">
                                <a:avLst/>
                              </a:prstGeom>
                              <a:noFill/>
                              <a:ln w="2603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31E5D1B8" w14:textId="77777777" w:rsidR="008459BB" w:rsidRDefault="008459BB" w:rsidP="008459BB">
                                  <w:pPr>
                                    <w:spacing w:before="52"/>
                                    <w:ind w:left="493"/>
                                    <w:rPr>
                                      <w:b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B13244" id="Text Box 5" o:spid="_x0000_s1030" type="#_x0000_t202" style="position:absolute;margin-left:8.6pt;margin-top:7.6pt;width:15pt;height:12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" filled="f" strokeweight="2.05pt">
                      <v:textbox inset="0,0,0,0">
                        <w:txbxContent>
                          <w:p w14:paraId="31E5D1B8" w14:textId="77777777" w:rsidR="008459BB" w:rsidRDefault="008459BB" w:rsidP="008459BB">
                            <w:pPr>
                              <w:spacing w:before="52"/>
                              <w:ind w:left="493"/>
                              <w:rPr>
                                <w:b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="008459BB">
              <w:rPr>
                <w:b/>
                <w:sz w:val="24"/>
              </w:rPr>
              <w:t xml:space="preserve">           </w:t>
            </w:r>
            <w:r w:rsidR="0041747A">
              <w:rPr>
                <w:b/>
                <w:sz w:val="24"/>
              </w:rPr>
              <w:t>IOT/ML/Others</w:t>
            </w:r>
          </w:p>
          <w:p w14:paraId="49AB8A79" w14:textId="77777777" w:rsidR="008459BB" w:rsidRDefault="008459BB" w:rsidP="008459BB">
            <w:pPr>
              <w:pStyle w:val="TableParagraph"/>
              <w:spacing w:before="100"/>
              <w:rPr>
                <w:b/>
                <w:sz w:val="24"/>
              </w:rPr>
            </w:pPr>
          </w:p>
        </w:tc>
        <w:tc>
          <w:tcPr>
            <w:tcW w:w="1150" w:type="dxa"/>
          </w:tcPr>
          <w:p w14:paraId="54EC1447" w14:textId="77777777" w:rsidR="008459BB" w:rsidRDefault="008459BB" w:rsidP="008459BB">
            <w:pPr>
              <w:pStyle w:val="TableParagraph"/>
              <w:spacing w:before="3"/>
              <w:rPr>
                <w:sz w:val="27"/>
              </w:rPr>
            </w:pPr>
          </w:p>
          <w:p w14:paraId="7FD2DD34" w14:textId="77777777" w:rsidR="008459BB" w:rsidRDefault="008459BB" w:rsidP="008459BB">
            <w:pPr>
              <w:pStyle w:val="TableParagraph"/>
              <w:ind w:left="115" w:right="71"/>
              <w:rPr>
                <w:b/>
                <w:sz w:val="24"/>
              </w:rPr>
            </w:pPr>
            <w:r>
              <w:rPr>
                <w:b/>
                <w:sz w:val="24"/>
              </w:rPr>
              <w:t>Projec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Outcome</w:t>
            </w:r>
          </w:p>
        </w:tc>
        <w:tc>
          <w:tcPr>
            <w:tcW w:w="3902" w:type="dxa"/>
          </w:tcPr>
          <w:p w14:paraId="577D05EE" w14:textId="77777777" w:rsidR="008459BB" w:rsidRDefault="008459BB" w:rsidP="008459BB">
            <w:pPr>
              <w:pStyle w:val="TableParagraph"/>
              <w:spacing w:before="60" w:line="360" w:lineRule="auto"/>
              <w:ind w:left="715" w:right="284"/>
              <w:rPr>
                <w:b/>
                <w:sz w:val="24"/>
              </w:rPr>
            </w:pPr>
            <w:r>
              <w:rPr>
                <w:b/>
                <w:sz w:val="24"/>
              </w:rPr>
              <w:t>Project and Research Paper</w:t>
            </w:r>
            <w:r>
              <w:rPr>
                <w:b/>
                <w:spacing w:val="-58"/>
                <w:sz w:val="24"/>
              </w:rPr>
              <w:t xml:space="preserve"> </w:t>
            </w:r>
            <w:r>
              <w:rPr>
                <w:b/>
                <w:sz w:val="24"/>
              </w:rPr>
              <w:t>Project and Patent</w:t>
            </w:r>
          </w:p>
          <w:p w14:paraId="725966FB" w14:textId="77777777" w:rsidR="008459BB" w:rsidRDefault="008459BB" w:rsidP="008459BB">
            <w:pPr>
              <w:pStyle w:val="TableParagraph"/>
              <w:spacing w:line="262" w:lineRule="exact"/>
              <w:ind w:left="715"/>
              <w:rPr>
                <w:b/>
                <w:sz w:val="24"/>
              </w:rPr>
            </w:pPr>
            <w:r>
              <w:rPr>
                <w:b/>
                <w:sz w:val="24"/>
              </w:rPr>
              <w:t>Project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Book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Chapter</w:t>
            </w:r>
          </w:p>
        </w:tc>
      </w:tr>
      <w:tr w:rsidR="008459BB" w14:paraId="208B103C" w14:textId="77777777">
        <w:trPr>
          <w:trHeight w:val="661"/>
        </w:trPr>
        <w:tc>
          <w:tcPr>
            <w:tcW w:w="1388" w:type="dxa"/>
            <w:tcBorders>
              <w:bottom w:val="nil"/>
            </w:tcBorders>
          </w:tcPr>
          <w:p w14:paraId="604EFDAD" w14:textId="77777777" w:rsidR="008459BB" w:rsidRDefault="008459BB" w:rsidP="008459BB">
            <w:pPr>
              <w:pStyle w:val="TableParagraph"/>
              <w:rPr>
                <w:sz w:val="24"/>
              </w:rPr>
            </w:pPr>
          </w:p>
        </w:tc>
        <w:tc>
          <w:tcPr>
            <w:tcW w:w="3846" w:type="dxa"/>
            <w:tcBorders>
              <w:bottom w:val="nil"/>
            </w:tcBorders>
          </w:tcPr>
          <w:p w14:paraId="5166BDC6" w14:textId="77777777" w:rsidR="008459BB" w:rsidRDefault="008459BB" w:rsidP="008459BB">
            <w:pPr>
              <w:pStyle w:val="TableParagraph"/>
              <w:spacing w:before="152"/>
              <w:ind w:left="573"/>
              <w:rPr>
                <w:b/>
                <w:sz w:val="24"/>
              </w:rPr>
            </w:pPr>
            <w:r>
              <w:rPr>
                <w:b/>
                <w:sz w:val="24"/>
              </w:rPr>
              <w:t>SCOPUS</w:t>
            </w:r>
            <w:r>
              <w:rPr>
                <w:b/>
                <w:spacing w:val="-4"/>
                <w:sz w:val="24"/>
              </w:rPr>
              <w:t xml:space="preserve"> </w:t>
            </w:r>
            <w:r w:rsidR="00855AA2">
              <w:rPr>
                <w:b/>
                <w:sz w:val="24"/>
              </w:rPr>
              <w:t>Journal</w:t>
            </w:r>
          </w:p>
        </w:tc>
        <w:tc>
          <w:tcPr>
            <w:tcW w:w="5052" w:type="dxa"/>
            <w:gridSpan w:val="2"/>
            <w:tcBorders>
              <w:bottom w:val="nil"/>
            </w:tcBorders>
          </w:tcPr>
          <w:p w14:paraId="6D8B2C4B" w14:textId="77777777" w:rsidR="008459BB" w:rsidRDefault="008459BB" w:rsidP="008459BB">
            <w:pPr>
              <w:pStyle w:val="TableParagraph"/>
              <w:spacing w:before="6"/>
              <w:rPr>
                <w:sz w:val="8"/>
              </w:rPr>
            </w:pPr>
          </w:p>
          <w:p w14:paraId="0F2F3182" w14:textId="77777777" w:rsidR="008459BB" w:rsidRDefault="008459BB" w:rsidP="008459BB">
            <w:pPr>
              <w:pStyle w:val="TableParagraph"/>
              <w:ind w:left="1789"/>
              <w:rPr>
                <w:sz w:val="20"/>
              </w:rPr>
            </w:pPr>
          </w:p>
        </w:tc>
      </w:tr>
      <w:tr w:rsidR="008459BB" w14:paraId="36A46704" w14:textId="77777777">
        <w:trPr>
          <w:trHeight w:val="856"/>
        </w:trPr>
        <w:tc>
          <w:tcPr>
            <w:tcW w:w="1388" w:type="dxa"/>
            <w:tcBorders>
              <w:top w:val="nil"/>
              <w:bottom w:val="nil"/>
            </w:tcBorders>
          </w:tcPr>
          <w:p w14:paraId="11FA96A1" w14:textId="77777777" w:rsidR="008459BB" w:rsidRDefault="008459BB" w:rsidP="008459BB">
            <w:pPr>
              <w:pStyle w:val="TableParagraph"/>
              <w:spacing w:before="126"/>
              <w:ind w:left="117" w:right="78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Publication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Target</w:t>
            </w:r>
          </w:p>
        </w:tc>
        <w:tc>
          <w:tcPr>
            <w:tcW w:w="3846" w:type="dxa"/>
            <w:tcBorders>
              <w:top w:val="nil"/>
              <w:bottom w:val="nil"/>
            </w:tcBorders>
          </w:tcPr>
          <w:p w14:paraId="5571673E" w14:textId="77777777" w:rsidR="008459BB" w:rsidRDefault="008459BB" w:rsidP="008459BB">
            <w:pPr>
              <w:pStyle w:val="TableParagraph"/>
              <w:spacing w:before="78"/>
              <w:ind w:left="573"/>
              <w:rPr>
                <w:b/>
                <w:sz w:val="24"/>
              </w:rPr>
            </w:pPr>
            <w:r>
              <w:rPr>
                <w:b/>
                <w:sz w:val="24"/>
              </w:rPr>
              <w:t>SCOPUS</w:t>
            </w:r>
            <w:r>
              <w:rPr>
                <w:b/>
                <w:spacing w:val="-3"/>
                <w:sz w:val="24"/>
              </w:rPr>
              <w:t xml:space="preserve"> </w:t>
            </w:r>
            <w:r w:rsidR="00855AA2">
              <w:rPr>
                <w:b/>
                <w:sz w:val="24"/>
              </w:rPr>
              <w:t>Conference</w:t>
            </w:r>
          </w:p>
          <w:p w14:paraId="7A929DAC" w14:textId="77777777" w:rsidR="008459BB" w:rsidRDefault="008459BB" w:rsidP="008459BB">
            <w:pPr>
              <w:pStyle w:val="TableParagraph"/>
              <w:spacing w:before="152"/>
              <w:ind w:left="573"/>
              <w:rPr>
                <w:b/>
                <w:sz w:val="24"/>
              </w:rPr>
            </w:pPr>
            <w:r>
              <w:rPr>
                <w:b/>
                <w:sz w:val="24"/>
              </w:rPr>
              <w:t>SCOPUS</w:t>
            </w:r>
            <w:r>
              <w:rPr>
                <w:b/>
                <w:spacing w:val="-4"/>
                <w:sz w:val="24"/>
              </w:rPr>
              <w:t xml:space="preserve"> </w:t>
            </w:r>
            <w:r w:rsidR="00855AA2">
              <w:rPr>
                <w:b/>
                <w:sz w:val="24"/>
              </w:rPr>
              <w:t>Book</w:t>
            </w:r>
            <w:r w:rsidR="00855AA2">
              <w:rPr>
                <w:b/>
                <w:spacing w:val="-3"/>
                <w:sz w:val="24"/>
              </w:rPr>
              <w:t xml:space="preserve"> </w:t>
            </w:r>
            <w:r w:rsidR="00855AA2">
              <w:rPr>
                <w:b/>
                <w:sz w:val="24"/>
              </w:rPr>
              <w:t>Chapter</w:t>
            </w:r>
          </w:p>
        </w:tc>
        <w:tc>
          <w:tcPr>
            <w:tcW w:w="5052" w:type="dxa"/>
            <w:gridSpan w:val="2"/>
            <w:tcBorders>
              <w:top w:val="nil"/>
              <w:bottom w:val="nil"/>
            </w:tcBorders>
          </w:tcPr>
          <w:p w14:paraId="65B7BBC1" w14:textId="77777777" w:rsidR="008459BB" w:rsidRDefault="008459BB" w:rsidP="008459BB">
            <w:pPr>
              <w:pStyle w:val="TableParagraph"/>
              <w:spacing w:before="1"/>
              <w:rPr>
                <w:sz w:val="23"/>
              </w:rPr>
            </w:pPr>
          </w:p>
          <w:p w14:paraId="54AAC716" w14:textId="77777777" w:rsidR="008459BB" w:rsidRDefault="008459BB" w:rsidP="008459BB">
            <w:pPr>
              <w:pStyle w:val="TableParagraph"/>
              <w:spacing w:before="1"/>
              <w:ind w:left="115"/>
              <w:rPr>
                <w:b/>
                <w:sz w:val="24"/>
              </w:rPr>
            </w:pPr>
            <w:r>
              <w:rPr>
                <w:b/>
                <w:sz w:val="24"/>
              </w:rPr>
              <w:t>Guide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Name: </w:t>
            </w:r>
          </w:p>
        </w:tc>
      </w:tr>
      <w:tr w:rsidR="008459BB" w14:paraId="7ECBEA40" w14:textId="77777777">
        <w:trPr>
          <w:trHeight w:val="397"/>
        </w:trPr>
        <w:tc>
          <w:tcPr>
            <w:tcW w:w="1388" w:type="dxa"/>
            <w:tcBorders>
              <w:top w:val="nil"/>
            </w:tcBorders>
          </w:tcPr>
          <w:p w14:paraId="5C10DDFE" w14:textId="77777777" w:rsidR="008459BB" w:rsidRDefault="008459BB" w:rsidP="008459BB">
            <w:pPr>
              <w:pStyle w:val="TableParagraph"/>
              <w:rPr>
                <w:sz w:val="24"/>
              </w:rPr>
            </w:pPr>
          </w:p>
        </w:tc>
        <w:tc>
          <w:tcPr>
            <w:tcW w:w="3846" w:type="dxa"/>
            <w:tcBorders>
              <w:top w:val="nil"/>
            </w:tcBorders>
          </w:tcPr>
          <w:p w14:paraId="0E213570" w14:textId="77777777" w:rsidR="008459BB" w:rsidRDefault="008459BB" w:rsidP="008459BB">
            <w:pPr>
              <w:pStyle w:val="TableParagraph"/>
              <w:spacing w:before="64"/>
              <w:ind w:left="573"/>
              <w:rPr>
                <w:b/>
                <w:sz w:val="24"/>
              </w:rPr>
            </w:pPr>
            <w:r>
              <w:rPr>
                <w:b/>
                <w:sz w:val="24"/>
              </w:rPr>
              <w:t>Patent</w:t>
            </w:r>
          </w:p>
        </w:tc>
        <w:tc>
          <w:tcPr>
            <w:tcW w:w="5052" w:type="dxa"/>
            <w:gridSpan w:val="2"/>
            <w:tcBorders>
              <w:top w:val="nil"/>
            </w:tcBorders>
          </w:tcPr>
          <w:p w14:paraId="2B0BCD33" w14:textId="77777777" w:rsidR="008459BB" w:rsidRDefault="008459BB" w:rsidP="008459BB">
            <w:pPr>
              <w:pStyle w:val="TableParagraph"/>
              <w:rPr>
                <w:sz w:val="24"/>
              </w:rPr>
            </w:pPr>
          </w:p>
        </w:tc>
      </w:tr>
    </w:tbl>
    <w:p w14:paraId="6FE69973" w14:textId="77777777" w:rsidR="00740F3F" w:rsidRDefault="00740F3F">
      <w:pPr>
        <w:pStyle w:val="BodyText"/>
        <w:spacing w:before="9"/>
        <w:rPr>
          <w:sz w:val="35"/>
        </w:rPr>
      </w:pPr>
    </w:p>
    <w:p w14:paraId="7C99C8E2" w14:textId="1EE03305" w:rsidR="00FC672D" w:rsidRDefault="0083527B">
      <w:pPr>
        <w:ind w:left="282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66496" behindDoc="1" locked="0" layoutInCell="1" allowOverlap="1" wp14:anchorId="5925D1B9" wp14:editId="3342A5D2">
                <wp:simplePos x="0" y="0"/>
                <wp:positionH relativeFrom="page">
                  <wp:posOffset>1430655</wp:posOffset>
                </wp:positionH>
                <wp:positionV relativeFrom="paragraph">
                  <wp:posOffset>-1338580</wp:posOffset>
                </wp:positionV>
                <wp:extent cx="237490" cy="190500"/>
                <wp:effectExtent l="0" t="0" r="0" b="0"/>
                <wp:wrapNone/>
                <wp:docPr id="1093011028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7490" cy="190500"/>
                        </a:xfrm>
                        <a:custGeom>
                          <a:avLst/>
                          <a:gdLst>
                            <a:gd name="T0" fmla="+- 0 2440 2253"/>
                            <a:gd name="T1" fmla="*/ T0 w 374"/>
                            <a:gd name="T2" fmla="+- 0 -1808 -2108"/>
                            <a:gd name="T3" fmla="*/ -1808 h 300"/>
                            <a:gd name="T4" fmla="+- 0 2253 2253"/>
                            <a:gd name="T5" fmla="*/ T4 w 374"/>
                            <a:gd name="T6" fmla="+- 0 -1808 -2108"/>
                            <a:gd name="T7" fmla="*/ -1808 h 300"/>
                            <a:gd name="T8" fmla="+- 0 2253 2253"/>
                            <a:gd name="T9" fmla="*/ T8 w 374"/>
                            <a:gd name="T10" fmla="+- 0 -2108 -2108"/>
                            <a:gd name="T11" fmla="*/ -2108 h 300"/>
                            <a:gd name="T12" fmla="+- 0 2627 2253"/>
                            <a:gd name="T13" fmla="*/ T12 w 374"/>
                            <a:gd name="T14" fmla="+- 0 -2108 -2108"/>
                            <a:gd name="T15" fmla="*/ -2108 h 300"/>
                            <a:gd name="T16" fmla="+- 0 2627 2253"/>
                            <a:gd name="T17" fmla="*/ T16 w 374"/>
                            <a:gd name="T18" fmla="+- 0 -1808 -2108"/>
                            <a:gd name="T19" fmla="*/ -1808 h 300"/>
                            <a:gd name="T20" fmla="+- 0 2440 2253"/>
                            <a:gd name="T21" fmla="*/ T20 w 374"/>
                            <a:gd name="T22" fmla="+- 0 -1808 -2108"/>
                            <a:gd name="T23" fmla="*/ -1808 h 30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374" h="300">
                              <a:moveTo>
                                <a:pt x="187" y="300"/>
                              </a:moveTo>
                              <a:lnTo>
                                <a:pt x="0" y="300"/>
                              </a:lnTo>
                              <a:lnTo>
                                <a:pt x="0" y="0"/>
                              </a:lnTo>
                              <a:lnTo>
                                <a:pt x="374" y="0"/>
                              </a:lnTo>
                              <a:lnTo>
                                <a:pt x="374" y="300"/>
                              </a:lnTo>
                              <a:lnTo>
                                <a:pt x="187" y="300"/>
                              </a:lnTo>
                              <a:close/>
                            </a:path>
                          </a:pathLst>
                        </a:custGeom>
                        <a:noFill/>
                        <a:ln w="2603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AFE956" id="Freeform 11" o:spid="_x0000_s1026" style="position:absolute;margin-left:112.65pt;margin-top:-105.4pt;width:18.7pt;height:15pt;z-index:-1584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74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" path="m187,300l,300,,,374,r,300l187,300xe" filled="f" strokeweight="2.05pt">
                <v:path arrowok="t" o:connecttype="custom" o:connectlocs="118745,-1148080;0,-1148080;0,-1338580;237490,-1338580;237490,-1148080;118745,-1148080" o:connectangles="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67008" behindDoc="1" locked="0" layoutInCell="1" allowOverlap="1" wp14:anchorId="1AEB9A59" wp14:editId="41FBDDEB">
                <wp:simplePos x="0" y="0"/>
                <wp:positionH relativeFrom="page">
                  <wp:posOffset>1435100</wp:posOffset>
                </wp:positionH>
                <wp:positionV relativeFrom="paragraph">
                  <wp:posOffset>-1049020</wp:posOffset>
                </wp:positionV>
                <wp:extent cx="237490" cy="190500"/>
                <wp:effectExtent l="0" t="0" r="0" b="0"/>
                <wp:wrapNone/>
                <wp:docPr id="299012912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7490" cy="190500"/>
                        </a:xfrm>
                        <a:custGeom>
                          <a:avLst/>
                          <a:gdLst>
                            <a:gd name="T0" fmla="+- 0 2447 2260"/>
                            <a:gd name="T1" fmla="*/ T0 w 374"/>
                            <a:gd name="T2" fmla="+- 0 -1352 -1652"/>
                            <a:gd name="T3" fmla="*/ -1352 h 300"/>
                            <a:gd name="T4" fmla="+- 0 2260 2260"/>
                            <a:gd name="T5" fmla="*/ T4 w 374"/>
                            <a:gd name="T6" fmla="+- 0 -1352 -1652"/>
                            <a:gd name="T7" fmla="*/ -1352 h 300"/>
                            <a:gd name="T8" fmla="+- 0 2260 2260"/>
                            <a:gd name="T9" fmla="*/ T8 w 374"/>
                            <a:gd name="T10" fmla="+- 0 -1652 -1652"/>
                            <a:gd name="T11" fmla="*/ -1652 h 300"/>
                            <a:gd name="T12" fmla="+- 0 2634 2260"/>
                            <a:gd name="T13" fmla="*/ T12 w 374"/>
                            <a:gd name="T14" fmla="+- 0 -1652 -1652"/>
                            <a:gd name="T15" fmla="*/ -1652 h 300"/>
                            <a:gd name="T16" fmla="+- 0 2634 2260"/>
                            <a:gd name="T17" fmla="*/ T16 w 374"/>
                            <a:gd name="T18" fmla="+- 0 -1352 -1652"/>
                            <a:gd name="T19" fmla="*/ -1352 h 300"/>
                            <a:gd name="T20" fmla="+- 0 2447 2260"/>
                            <a:gd name="T21" fmla="*/ T20 w 374"/>
                            <a:gd name="T22" fmla="+- 0 -1352 -1652"/>
                            <a:gd name="T23" fmla="*/ -1352 h 30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374" h="300">
                              <a:moveTo>
                                <a:pt x="187" y="300"/>
                              </a:moveTo>
                              <a:lnTo>
                                <a:pt x="0" y="300"/>
                              </a:lnTo>
                              <a:lnTo>
                                <a:pt x="0" y="0"/>
                              </a:lnTo>
                              <a:lnTo>
                                <a:pt x="374" y="0"/>
                              </a:lnTo>
                              <a:lnTo>
                                <a:pt x="374" y="300"/>
                              </a:lnTo>
                              <a:lnTo>
                                <a:pt x="187" y="300"/>
                              </a:lnTo>
                              <a:close/>
                            </a:path>
                          </a:pathLst>
                        </a:custGeom>
                        <a:noFill/>
                        <a:ln w="2603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2AE112" id="Freeform 10" o:spid="_x0000_s1026" style="position:absolute;margin-left:113pt;margin-top:-82.6pt;width:18.7pt;height:15pt;z-index:-15849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74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" path="m187,300l,300,,,374,r,300l187,300xe" filled="f" strokeweight="2.05pt">
                <v:path arrowok="t" o:connecttype="custom" o:connectlocs="118745,-858520;0,-858520;0,-1049020;237490,-1049020;237490,-858520;118745,-858520" o:connectangles="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67520" behindDoc="1" locked="0" layoutInCell="1" allowOverlap="1" wp14:anchorId="5B8D10A3" wp14:editId="1C9415E6">
                <wp:simplePos x="0" y="0"/>
                <wp:positionH relativeFrom="page">
                  <wp:posOffset>1430655</wp:posOffset>
                </wp:positionH>
                <wp:positionV relativeFrom="paragraph">
                  <wp:posOffset>-774700</wp:posOffset>
                </wp:positionV>
                <wp:extent cx="237490" cy="190500"/>
                <wp:effectExtent l="0" t="0" r="0" b="0"/>
                <wp:wrapNone/>
                <wp:docPr id="469757892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7490" cy="190500"/>
                        </a:xfrm>
                        <a:custGeom>
                          <a:avLst/>
                          <a:gdLst>
                            <a:gd name="T0" fmla="+- 0 2440 2253"/>
                            <a:gd name="T1" fmla="*/ T0 w 374"/>
                            <a:gd name="T2" fmla="+- 0 -920 -1220"/>
                            <a:gd name="T3" fmla="*/ -920 h 300"/>
                            <a:gd name="T4" fmla="+- 0 2253 2253"/>
                            <a:gd name="T5" fmla="*/ T4 w 374"/>
                            <a:gd name="T6" fmla="+- 0 -920 -1220"/>
                            <a:gd name="T7" fmla="*/ -920 h 300"/>
                            <a:gd name="T8" fmla="+- 0 2253 2253"/>
                            <a:gd name="T9" fmla="*/ T8 w 374"/>
                            <a:gd name="T10" fmla="+- 0 -1220 -1220"/>
                            <a:gd name="T11" fmla="*/ -1220 h 300"/>
                            <a:gd name="T12" fmla="+- 0 2627 2253"/>
                            <a:gd name="T13" fmla="*/ T12 w 374"/>
                            <a:gd name="T14" fmla="+- 0 -1220 -1220"/>
                            <a:gd name="T15" fmla="*/ -1220 h 300"/>
                            <a:gd name="T16" fmla="+- 0 2627 2253"/>
                            <a:gd name="T17" fmla="*/ T16 w 374"/>
                            <a:gd name="T18" fmla="+- 0 -920 -1220"/>
                            <a:gd name="T19" fmla="*/ -920 h 300"/>
                            <a:gd name="T20" fmla="+- 0 2440 2253"/>
                            <a:gd name="T21" fmla="*/ T20 w 374"/>
                            <a:gd name="T22" fmla="+- 0 -920 -1220"/>
                            <a:gd name="T23" fmla="*/ -920 h 30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374" h="300">
                              <a:moveTo>
                                <a:pt x="187" y="300"/>
                              </a:moveTo>
                              <a:lnTo>
                                <a:pt x="0" y="300"/>
                              </a:lnTo>
                              <a:lnTo>
                                <a:pt x="0" y="0"/>
                              </a:lnTo>
                              <a:lnTo>
                                <a:pt x="374" y="0"/>
                              </a:lnTo>
                              <a:lnTo>
                                <a:pt x="374" y="300"/>
                              </a:lnTo>
                              <a:lnTo>
                                <a:pt x="187" y="300"/>
                              </a:lnTo>
                              <a:close/>
                            </a:path>
                          </a:pathLst>
                        </a:custGeom>
                        <a:noFill/>
                        <a:ln w="2603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4B5B37" id="Freeform 9" o:spid="_x0000_s1026" style="position:absolute;margin-left:112.65pt;margin-top:-61pt;width:18.7pt;height:15pt;z-index:-15848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74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" path="m187,300l,300,,,374,r,300l187,300xe" filled="f" strokeweight="2.05pt">
                <v:path arrowok="t" o:connecttype="custom" o:connectlocs="118745,-584200;0,-584200;0,-774700;237490,-774700;237490,-584200;118745,-584200" o:connectangles="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68032" behindDoc="1" locked="0" layoutInCell="1" allowOverlap="1" wp14:anchorId="4DC421EB" wp14:editId="36464E51">
                <wp:simplePos x="0" y="0"/>
                <wp:positionH relativeFrom="page">
                  <wp:posOffset>1430655</wp:posOffset>
                </wp:positionH>
                <wp:positionV relativeFrom="paragraph">
                  <wp:posOffset>-506730</wp:posOffset>
                </wp:positionV>
                <wp:extent cx="237490" cy="190500"/>
                <wp:effectExtent l="0" t="0" r="0" b="0"/>
                <wp:wrapNone/>
                <wp:docPr id="1087133445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7490" cy="190500"/>
                        </a:xfrm>
                        <a:custGeom>
                          <a:avLst/>
                          <a:gdLst>
                            <a:gd name="T0" fmla="+- 0 2440 2253"/>
                            <a:gd name="T1" fmla="*/ T0 w 374"/>
                            <a:gd name="T2" fmla="+- 0 -498 -798"/>
                            <a:gd name="T3" fmla="*/ -498 h 300"/>
                            <a:gd name="T4" fmla="+- 0 2253 2253"/>
                            <a:gd name="T5" fmla="*/ T4 w 374"/>
                            <a:gd name="T6" fmla="+- 0 -498 -798"/>
                            <a:gd name="T7" fmla="*/ -498 h 300"/>
                            <a:gd name="T8" fmla="+- 0 2253 2253"/>
                            <a:gd name="T9" fmla="*/ T8 w 374"/>
                            <a:gd name="T10" fmla="+- 0 -798 -798"/>
                            <a:gd name="T11" fmla="*/ -798 h 300"/>
                            <a:gd name="T12" fmla="+- 0 2627 2253"/>
                            <a:gd name="T13" fmla="*/ T12 w 374"/>
                            <a:gd name="T14" fmla="+- 0 -798 -798"/>
                            <a:gd name="T15" fmla="*/ -798 h 300"/>
                            <a:gd name="T16" fmla="+- 0 2627 2253"/>
                            <a:gd name="T17" fmla="*/ T16 w 374"/>
                            <a:gd name="T18" fmla="+- 0 -498 -798"/>
                            <a:gd name="T19" fmla="*/ -498 h 300"/>
                            <a:gd name="T20" fmla="+- 0 2440 2253"/>
                            <a:gd name="T21" fmla="*/ T20 w 374"/>
                            <a:gd name="T22" fmla="+- 0 -498 -798"/>
                            <a:gd name="T23" fmla="*/ -498 h 30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374" h="300">
                              <a:moveTo>
                                <a:pt x="187" y="300"/>
                              </a:moveTo>
                              <a:lnTo>
                                <a:pt x="0" y="300"/>
                              </a:lnTo>
                              <a:lnTo>
                                <a:pt x="0" y="0"/>
                              </a:lnTo>
                              <a:lnTo>
                                <a:pt x="374" y="0"/>
                              </a:lnTo>
                              <a:lnTo>
                                <a:pt x="374" y="300"/>
                              </a:lnTo>
                              <a:lnTo>
                                <a:pt x="187" y="300"/>
                              </a:lnTo>
                              <a:close/>
                            </a:path>
                          </a:pathLst>
                        </a:custGeom>
                        <a:noFill/>
                        <a:ln w="2603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37A8BF" id="Freeform 8" o:spid="_x0000_s1026" style="position:absolute;margin-left:112.65pt;margin-top:-39.9pt;width:18.7pt;height:15pt;z-index:-15848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74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" path="m187,300l,300,,,374,r,300l187,300xe" filled="f" strokeweight="2.05pt">
                <v:path arrowok="t" o:connecttype="custom" o:connectlocs="118745,-316230;0,-316230;0,-506730;237490,-506730;237490,-316230;118745,-316230" o:connectangles="0,0,0,0,0,0"/>
                <w10:wrap anchorx="page"/>
              </v:shape>
            </w:pict>
          </mc:Fallback>
        </mc:AlternateContent>
      </w:r>
      <w:r w:rsidR="00D12458">
        <w:rPr>
          <w:b/>
          <w:sz w:val="24"/>
          <w:u w:val="thick"/>
        </w:rPr>
        <w:t>Student</w:t>
      </w:r>
      <w:r w:rsidR="00D12458">
        <w:rPr>
          <w:b/>
          <w:spacing w:val="-3"/>
          <w:sz w:val="24"/>
          <w:u w:val="thick"/>
        </w:rPr>
        <w:t xml:space="preserve"> </w:t>
      </w:r>
      <w:r w:rsidR="00D12458">
        <w:rPr>
          <w:b/>
          <w:sz w:val="24"/>
          <w:u w:val="thick"/>
        </w:rPr>
        <w:t>Details:</w:t>
      </w:r>
    </w:p>
    <w:p w14:paraId="32BC8CE6" w14:textId="77777777" w:rsidR="00FC672D" w:rsidRDefault="00FC672D">
      <w:pPr>
        <w:pStyle w:val="BodyText"/>
        <w:spacing w:before="2"/>
        <w:rPr>
          <w:b/>
          <w:sz w:val="12"/>
        </w:rPr>
      </w:pPr>
    </w:p>
    <w:tbl>
      <w:tblPr>
        <w:tblW w:w="0" w:type="auto"/>
        <w:tblInd w:w="2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9"/>
        <w:gridCol w:w="3849"/>
        <w:gridCol w:w="1997"/>
        <w:gridCol w:w="1997"/>
        <w:gridCol w:w="1283"/>
        <w:gridCol w:w="860"/>
      </w:tblGrid>
      <w:tr w:rsidR="00FC672D" w14:paraId="7615AB4D" w14:textId="77777777" w:rsidTr="001575DF">
        <w:trPr>
          <w:trHeight w:val="504"/>
        </w:trPr>
        <w:tc>
          <w:tcPr>
            <w:tcW w:w="569" w:type="dxa"/>
          </w:tcPr>
          <w:p w14:paraId="067624B5" w14:textId="77777777" w:rsidR="00FC672D" w:rsidRDefault="00D12458">
            <w:pPr>
              <w:pStyle w:val="TableParagraph"/>
              <w:ind w:left="195"/>
              <w:rPr>
                <w:b/>
                <w:sz w:val="24"/>
              </w:rPr>
            </w:pPr>
            <w:r>
              <w:rPr>
                <w:b/>
                <w:sz w:val="24"/>
              </w:rPr>
              <w:t>S.</w:t>
            </w:r>
          </w:p>
          <w:p w14:paraId="7D6ADC5D" w14:textId="77777777" w:rsidR="00FC672D" w:rsidRDefault="00D12458">
            <w:pPr>
              <w:pStyle w:val="TableParagraph"/>
              <w:spacing w:before="34" w:line="268" w:lineRule="exact"/>
              <w:ind w:left="215"/>
              <w:rPr>
                <w:b/>
                <w:sz w:val="24"/>
              </w:rPr>
            </w:pPr>
            <w:r>
              <w:rPr>
                <w:b/>
                <w:sz w:val="24"/>
              </w:rPr>
              <w:t>No</w:t>
            </w:r>
          </w:p>
        </w:tc>
        <w:tc>
          <w:tcPr>
            <w:tcW w:w="3849" w:type="dxa"/>
          </w:tcPr>
          <w:p w14:paraId="0794C6DD" w14:textId="77777777" w:rsidR="00FC672D" w:rsidRDefault="00D12458">
            <w:pPr>
              <w:pStyle w:val="TableParagraph"/>
              <w:spacing w:before="120"/>
              <w:ind w:left="1676" w:right="150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</w:tc>
        <w:tc>
          <w:tcPr>
            <w:tcW w:w="1997" w:type="dxa"/>
          </w:tcPr>
          <w:p w14:paraId="719DAF20" w14:textId="77777777" w:rsidR="00FC672D" w:rsidRDefault="00D12458">
            <w:pPr>
              <w:pStyle w:val="TableParagraph"/>
              <w:spacing w:before="20" w:line="213" w:lineRule="auto"/>
              <w:ind w:left="643" w:right="309" w:hanging="160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Enrollment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Number</w:t>
            </w:r>
          </w:p>
        </w:tc>
        <w:tc>
          <w:tcPr>
            <w:tcW w:w="1997" w:type="dxa"/>
          </w:tcPr>
          <w:p w14:paraId="49544A39" w14:textId="77777777" w:rsidR="00FC672D" w:rsidRDefault="00D12458">
            <w:pPr>
              <w:pStyle w:val="TableParagraph"/>
              <w:spacing w:before="20" w:line="213" w:lineRule="auto"/>
              <w:ind w:left="570" w:right="428" w:hanging="114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Admission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Number</w:t>
            </w:r>
          </w:p>
        </w:tc>
        <w:tc>
          <w:tcPr>
            <w:tcW w:w="1283" w:type="dxa"/>
          </w:tcPr>
          <w:p w14:paraId="41B04041" w14:textId="77777777" w:rsidR="00FC672D" w:rsidRDefault="00D12458">
            <w:pPr>
              <w:pStyle w:val="TableParagraph"/>
              <w:spacing w:line="272" w:lineRule="exact"/>
              <w:ind w:left="187"/>
              <w:rPr>
                <w:b/>
                <w:sz w:val="24"/>
              </w:rPr>
            </w:pPr>
            <w:r>
              <w:rPr>
                <w:b/>
                <w:sz w:val="24"/>
              </w:rPr>
              <w:t>Program</w:t>
            </w:r>
          </w:p>
          <w:p w14:paraId="219DC566" w14:textId="77777777" w:rsidR="00FC672D" w:rsidRDefault="00D12458">
            <w:pPr>
              <w:pStyle w:val="TableParagraph"/>
              <w:spacing w:before="28"/>
              <w:ind w:left="201"/>
              <w:rPr>
                <w:b/>
                <w:sz w:val="24"/>
              </w:rPr>
            </w:pPr>
            <w:r>
              <w:rPr>
                <w:b/>
                <w:sz w:val="24"/>
              </w:rPr>
              <w:t>/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Branch</w:t>
            </w:r>
          </w:p>
        </w:tc>
        <w:tc>
          <w:tcPr>
            <w:tcW w:w="860" w:type="dxa"/>
          </w:tcPr>
          <w:p w14:paraId="3CAA8DFB" w14:textId="77777777" w:rsidR="00FC672D" w:rsidRDefault="00D12458">
            <w:pPr>
              <w:pStyle w:val="TableParagraph"/>
              <w:spacing w:before="120"/>
              <w:ind w:left="193" w:right="17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m</w:t>
            </w:r>
          </w:p>
        </w:tc>
      </w:tr>
      <w:tr w:rsidR="00FC672D" w14:paraId="03942CBA" w14:textId="77777777" w:rsidTr="001575DF">
        <w:trPr>
          <w:trHeight w:val="637"/>
        </w:trPr>
        <w:tc>
          <w:tcPr>
            <w:tcW w:w="569" w:type="dxa"/>
          </w:tcPr>
          <w:p w14:paraId="38599000" w14:textId="77777777" w:rsidR="00FC672D" w:rsidRDefault="00D12458">
            <w:pPr>
              <w:pStyle w:val="TableParagraph"/>
              <w:spacing w:before="224"/>
              <w:ind w:right="129"/>
              <w:jc w:val="righ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3849" w:type="dxa"/>
          </w:tcPr>
          <w:p w14:paraId="5EF6208C" w14:textId="77777777" w:rsidR="00FC672D" w:rsidRDefault="00FC672D">
            <w:pPr>
              <w:pStyle w:val="TableParagraph"/>
              <w:spacing w:line="272" w:lineRule="exact"/>
              <w:ind w:left="1270"/>
              <w:rPr>
                <w:sz w:val="24"/>
              </w:rPr>
            </w:pPr>
          </w:p>
        </w:tc>
        <w:tc>
          <w:tcPr>
            <w:tcW w:w="1997" w:type="dxa"/>
          </w:tcPr>
          <w:p w14:paraId="234B7ED1" w14:textId="77777777" w:rsidR="00FC672D" w:rsidRDefault="00FC672D">
            <w:pPr>
              <w:pStyle w:val="TableParagraph"/>
              <w:spacing w:line="272" w:lineRule="exact"/>
              <w:ind w:left="458"/>
              <w:rPr>
                <w:sz w:val="24"/>
              </w:rPr>
            </w:pPr>
          </w:p>
        </w:tc>
        <w:tc>
          <w:tcPr>
            <w:tcW w:w="1997" w:type="dxa"/>
          </w:tcPr>
          <w:p w14:paraId="224CD73E" w14:textId="77777777" w:rsidR="00FC672D" w:rsidRDefault="00FC672D">
            <w:pPr>
              <w:pStyle w:val="TableParagraph"/>
              <w:spacing w:line="272" w:lineRule="exact"/>
              <w:ind w:left="172"/>
              <w:rPr>
                <w:sz w:val="24"/>
              </w:rPr>
            </w:pPr>
          </w:p>
        </w:tc>
        <w:tc>
          <w:tcPr>
            <w:tcW w:w="1283" w:type="dxa"/>
          </w:tcPr>
          <w:p w14:paraId="78EA2BA7" w14:textId="77777777" w:rsidR="00FC672D" w:rsidRDefault="00FC672D">
            <w:pPr>
              <w:pStyle w:val="TableParagraph"/>
              <w:ind w:left="181" w:right="60" w:hanging="104"/>
              <w:rPr>
                <w:sz w:val="24"/>
              </w:rPr>
            </w:pPr>
          </w:p>
        </w:tc>
        <w:tc>
          <w:tcPr>
            <w:tcW w:w="860" w:type="dxa"/>
          </w:tcPr>
          <w:p w14:paraId="4A99A678" w14:textId="77777777" w:rsidR="00FC672D" w:rsidRDefault="00FC672D">
            <w:pPr>
              <w:pStyle w:val="TableParagraph"/>
              <w:spacing w:line="272" w:lineRule="exact"/>
              <w:ind w:left="14"/>
              <w:jc w:val="center"/>
              <w:rPr>
                <w:sz w:val="24"/>
              </w:rPr>
            </w:pPr>
          </w:p>
        </w:tc>
      </w:tr>
      <w:tr w:rsidR="00FC672D" w14:paraId="361E18FA" w14:textId="77777777" w:rsidTr="001575DF">
        <w:trPr>
          <w:trHeight w:val="634"/>
        </w:trPr>
        <w:tc>
          <w:tcPr>
            <w:tcW w:w="569" w:type="dxa"/>
          </w:tcPr>
          <w:p w14:paraId="66849AF5" w14:textId="77777777" w:rsidR="00FC672D" w:rsidRDefault="00D12458">
            <w:pPr>
              <w:pStyle w:val="TableParagraph"/>
              <w:spacing w:before="224"/>
              <w:ind w:right="129"/>
              <w:jc w:val="right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3849" w:type="dxa"/>
          </w:tcPr>
          <w:p w14:paraId="08399C79" w14:textId="77777777" w:rsidR="00FC672D" w:rsidRDefault="00FC672D">
            <w:pPr>
              <w:pStyle w:val="TableParagraph"/>
              <w:rPr>
                <w:sz w:val="24"/>
              </w:rPr>
            </w:pPr>
          </w:p>
        </w:tc>
        <w:tc>
          <w:tcPr>
            <w:tcW w:w="1997" w:type="dxa"/>
          </w:tcPr>
          <w:p w14:paraId="25347DEA" w14:textId="77777777" w:rsidR="00FC672D" w:rsidRDefault="00FC672D">
            <w:pPr>
              <w:pStyle w:val="TableParagraph"/>
              <w:rPr>
                <w:sz w:val="24"/>
              </w:rPr>
            </w:pPr>
          </w:p>
        </w:tc>
        <w:tc>
          <w:tcPr>
            <w:tcW w:w="1997" w:type="dxa"/>
          </w:tcPr>
          <w:p w14:paraId="69CF3712" w14:textId="77777777" w:rsidR="00FC672D" w:rsidRDefault="00FC672D">
            <w:pPr>
              <w:pStyle w:val="TableParagraph"/>
              <w:rPr>
                <w:sz w:val="24"/>
              </w:rPr>
            </w:pPr>
          </w:p>
        </w:tc>
        <w:tc>
          <w:tcPr>
            <w:tcW w:w="1283" w:type="dxa"/>
          </w:tcPr>
          <w:p w14:paraId="4D80AF2A" w14:textId="77777777" w:rsidR="00FC672D" w:rsidRDefault="00FC672D">
            <w:pPr>
              <w:pStyle w:val="TableParagraph"/>
              <w:rPr>
                <w:sz w:val="24"/>
              </w:rPr>
            </w:pPr>
          </w:p>
        </w:tc>
        <w:tc>
          <w:tcPr>
            <w:tcW w:w="860" w:type="dxa"/>
          </w:tcPr>
          <w:p w14:paraId="5CCCC13D" w14:textId="77777777" w:rsidR="00FC672D" w:rsidRDefault="00FC672D">
            <w:pPr>
              <w:pStyle w:val="TableParagraph"/>
              <w:rPr>
                <w:sz w:val="24"/>
              </w:rPr>
            </w:pPr>
          </w:p>
        </w:tc>
      </w:tr>
      <w:tr w:rsidR="00FC672D" w14:paraId="2A16277C" w14:textId="77777777" w:rsidTr="001575DF">
        <w:trPr>
          <w:trHeight w:val="635"/>
        </w:trPr>
        <w:tc>
          <w:tcPr>
            <w:tcW w:w="569" w:type="dxa"/>
          </w:tcPr>
          <w:p w14:paraId="3BB1042A" w14:textId="77777777" w:rsidR="00FC672D" w:rsidRDefault="00D12458">
            <w:pPr>
              <w:pStyle w:val="TableParagraph"/>
              <w:spacing w:before="226"/>
              <w:ind w:right="129"/>
              <w:jc w:val="right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3849" w:type="dxa"/>
          </w:tcPr>
          <w:p w14:paraId="10F994D4" w14:textId="77777777" w:rsidR="00FC672D" w:rsidRDefault="00FC672D">
            <w:pPr>
              <w:pStyle w:val="TableParagraph"/>
              <w:rPr>
                <w:sz w:val="24"/>
              </w:rPr>
            </w:pPr>
          </w:p>
        </w:tc>
        <w:tc>
          <w:tcPr>
            <w:tcW w:w="1997" w:type="dxa"/>
          </w:tcPr>
          <w:p w14:paraId="51CF4D20" w14:textId="77777777" w:rsidR="00FC672D" w:rsidRDefault="00FC672D">
            <w:pPr>
              <w:pStyle w:val="TableParagraph"/>
              <w:rPr>
                <w:sz w:val="24"/>
              </w:rPr>
            </w:pPr>
          </w:p>
        </w:tc>
        <w:tc>
          <w:tcPr>
            <w:tcW w:w="1997" w:type="dxa"/>
          </w:tcPr>
          <w:p w14:paraId="18CEA2BD" w14:textId="77777777" w:rsidR="00FC672D" w:rsidRDefault="00FC672D">
            <w:pPr>
              <w:pStyle w:val="TableParagraph"/>
              <w:rPr>
                <w:sz w:val="24"/>
              </w:rPr>
            </w:pPr>
          </w:p>
        </w:tc>
        <w:tc>
          <w:tcPr>
            <w:tcW w:w="1283" w:type="dxa"/>
          </w:tcPr>
          <w:p w14:paraId="4A45E588" w14:textId="77777777" w:rsidR="00FC672D" w:rsidRDefault="00FC672D">
            <w:pPr>
              <w:pStyle w:val="TableParagraph"/>
              <w:rPr>
                <w:sz w:val="24"/>
              </w:rPr>
            </w:pPr>
          </w:p>
        </w:tc>
        <w:tc>
          <w:tcPr>
            <w:tcW w:w="860" w:type="dxa"/>
          </w:tcPr>
          <w:p w14:paraId="76836712" w14:textId="77777777" w:rsidR="00FC672D" w:rsidRDefault="00FC672D">
            <w:pPr>
              <w:pStyle w:val="TableParagraph"/>
              <w:rPr>
                <w:sz w:val="24"/>
              </w:rPr>
            </w:pPr>
          </w:p>
        </w:tc>
      </w:tr>
      <w:tr w:rsidR="00FC672D" w14:paraId="6385A3EE" w14:textId="77777777" w:rsidTr="001575DF">
        <w:trPr>
          <w:trHeight w:val="638"/>
        </w:trPr>
        <w:tc>
          <w:tcPr>
            <w:tcW w:w="569" w:type="dxa"/>
          </w:tcPr>
          <w:p w14:paraId="2EF582F6" w14:textId="77777777" w:rsidR="00FC672D" w:rsidRDefault="00D12458">
            <w:pPr>
              <w:pStyle w:val="TableParagraph"/>
              <w:spacing w:before="228"/>
              <w:ind w:right="129"/>
              <w:jc w:val="right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3849" w:type="dxa"/>
          </w:tcPr>
          <w:p w14:paraId="1BADD2B7" w14:textId="77777777" w:rsidR="00FC672D" w:rsidRDefault="00FC672D">
            <w:pPr>
              <w:pStyle w:val="TableParagraph"/>
              <w:rPr>
                <w:sz w:val="24"/>
              </w:rPr>
            </w:pPr>
          </w:p>
        </w:tc>
        <w:tc>
          <w:tcPr>
            <w:tcW w:w="1997" w:type="dxa"/>
          </w:tcPr>
          <w:p w14:paraId="7679648F" w14:textId="77777777" w:rsidR="00FC672D" w:rsidRDefault="00FC672D">
            <w:pPr>
              <w:pStyle w:val="TableParagraph"/>
              <w:rPr>
                <w:sz w:val="24"/>
              </w:rPr>
            </w:pPr>
          </w:p>
        </w:tc>
        <w:tc>
          <w:tcPr>
            <w:tcW w:w="1997" w:type="dxa"/>
          </w:tcPr>
          <w:p w14:paraId="2A13B6FD" w14:textId="77777777" w:rsidR="00FC672D" w:rsidRDefault="00FC672D">
            <w:pPr>
              <w:pStyle w:val="TableParagraph"/>
              <w:rPr>
                <w:sz w:val="24"/>
              </w:rPr>
            </w:pPr>
          </w:p>
        </w:tc>
        <w:tc>
          <w:tcPr>
            <w:tcW w:w="1283" w:type="dxa"/>
          </w:tcPr>
          <w:p w14:paraId="515FD742" w14:textId="77777777" w:rsidR="00FC672D" w:rsidRDefault="00FC672D">
            <w:pPr>
              <w:pStyle w:val="TableParagraph"/>
              <w:rPr>
                <w:sz w:val="24"/>
              </w:rPr>
            </w:pPr>
          </w:p>
        </w:tc>
        <w:tc>
          <w:tcPr>
            <w:tcW w:w="860" w:type="dxa"/>
          </w:tcPr>
          <w:p w14:paraId="64D1E687" w14:textId="77777777" w:rsidR="00FC672D" w:rsidRDefault="00FC672D">
            <w:pPr>
              <w:pStyle w:val="TableParagraph"/>
              <w:rPr>
                <w:sz w:val="24"/>
              </w:rPr>
            </w:pPr>
          </w:p>
        </w:tc>
      </w:tr>
    </w:tbl>
    <w:p w14:paraId="18EEC7F7" w14:textId="77777777" w:rsidR="00FC672D" w:rsidRDefault="00FC672D">
      <w:pPr>
        <w:pStyle w:val="BodyText"/>
        <w:rPr>
          <w:b/>
          <w:sz w:val="22"/>
        </w:rPr>
      </w:pPr>
    </w:p>
    <w:p w14:paraId="1B7A14CA" w14:textId="77777777" w:rsidR="00FC672D" w:rsidRDefault="00D12458">
      <w:pPr>
        <w:spacing w:before="1"/>
        <w:ind w:left="282"/>
        <w:rPr>
          <w:b/>
          <w:sz w:val="24"/>
        </w:rPr>
      </w:pPr>
      <w:r>
        <w:rPr>
          <w:b/>
          <w:sz w:val="24"/>
          <w:u w:val="thick"/>
        </w:rPr>
        <w:t>Guide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Lines</w:t>
      </w:r>
      <w:r>
        <w:rPr>
          <w:b/>
          <w:spacing w:val="-2"/>
          <w:sz w:val="24"/>
          <w:u w:val="thick"/>
        </w:rPr>
        <w:t xml:space="preserve"> </w:t>
      </w:r>
      <w:r>
        <w:rPr>
          <w:b/>
          <w:sz w:val="24"/>
          <w:u w:val="thick"/>
        </w:rPr>
        <w:t>for</w:t>
      </w:r>
      <w:r>
        <w:rPr>
          <w:b/>
          <w:spacing w:val="-3"/>
          <w:sz w:val="24"/>
          <w:u w:val="thick"/>
        </w:rPr>
        <w:t xml:space="preserve"> </w:t>
      </w:r>
      <w:r>
        <w:rPr>
          <w:b/>
          <w:sz w:val="24"/>
          <w:u w:val="thick"/>
        </w:rPr>
        <w:t>One</w:t>
      </w:r>
      <w:r>
        <w:rPr>
          <w:b/>
          <w:spacing w:val="-2"/>
          <w:sz w:val="24"/>
          <w:u w:val="thick"/>
        </w:rPr>
        <w:t xml:space="preserve"> </w:t>
      </w:r>
      <w:r>
        <w:rPr>
          <w:b/>
          <w:sz w:val="24"/>
          <w:u w:val="thick"/>
        </w:rPr>
        <w:t>Page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Abstract:</w:t>
      </w:r>
    </w:p>
    <w:p w14:paraId="357C5CDB" w14:textId="77777777" w:rsidR="00FC672D" w:rsidRDefault="00D12458">
      <w:pPr>
        <w:pStyle w:val="ListParagraph"/>
        <w:numPr>
          <w:ilvl w:val="0"/>
          <w:numId w:val="1"/>
        </w:numPr>
        <w:tabs>
          <w:tab w:val="left" w:pos="942"/>
        </w:tabs>
        <w:spacing w:before="138" w:line="355" w:lineRule="auto"/>
        <w:ind w:left="941" w:right="1326"/>
        <w:rPr>
          <w:sz w:val="24"/>
        </w:rPr>
      </w:pPr>
      <w:r>
        <w:rPr>
          <w:sz w:val="24"/>
        </w:rPr>
        <w:t>Project</w:t>
      </w:r>
      <w:r>
        <w:rPr>
          <w:spacing w:val="-1"/>
          <w:sz w:val="24"/>
        </w:rPr>
        <w:t xml:space="preserve"> </w:t>
      </w:r>
      <w:r>
        <w:rPr>
          <w:sz w:val="24"/>
        </w:rPr>
        <w:t>Title</w:t>
      </w:r>
      <w:r>
        <w:rPr>
          <w:spacing w:val="1"/>
          <w:sz w:val="24"/>
        </w:rPr>
        <w:t xml:space="preserve"> </w:t>
      </w:r>
      <w:r>
        <w:rPr>
          <w:sz w:val="24"/>
        </w:rPr>
        <w:t>should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bold</w:t>
      </w:r>
      <w:r>
        <w:rPr>
          <w:spacing w:val="-1"/>
          <w:sz w:val="24"/>
        </w:rPr>
        <w:t xml:space="preserve"> </w:t>
      </w:r>
      <w:r>
        <w:rPr>
          <w:sz w:val="24"/>
        </w:rPr>
        <w:t>letters maximum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wo</w:t>
      </w:r>
      <w:r>
        <w:rPr>
          <w:spacing w:val="-2"/>
          <w:sz w:val="24"/>
        </w:rPr>
        <w:t xml:space="preserve"> </w:t>
      </w:r>
      <w:r>
        <w:rPr>
          <w:sz w:val="24"/>
        </w:rPr>
        <w:t>lines, and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font</w:t>
      </w:r>
      <w:r>
        <w:rPr>
          <w:spacing w:val="-3"/>
          <w:sz w:val="24"/>
        </w:rPr>
        <w:t xml:space="preserve"> </w:t>
      </w:r>
      <w:r>
        <w:rPr>
          <w:sz w:val="24"/>
        </w:rPr>
        <w:t>must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imes</w:t>
      </w:r>
      <w:r>
        <w:rPr>
          <w:spacing w:val="-57"/>
          <w:sz w:val="24"/>
        </w:rPr>
        <w:t xml:space="preserve"> </w:t>
      </w:r>
      <w:r>
        <w:rPr>
          <w:sz w:val="24"/>
        </w:rPr>
        <w:t>New</w:t>
      </w:r>
      <w:r>
        <w:rPr>
          <w:spacing w:val="-1"/>
          <w:sz w:val="24"/>
        </w:rPr>
        <w:t xml:space="preserve"> </w:t>
      </w:r>
      <w:r>
        <w:rPr>
          <w:sz w:val="24"/>
        </w:rPr>
        <w:t>roman with the</w:t>
      </w:r>
      <w:r>
        <w:rPr>
          <w:spacing w:val="-1"/>
          <w:sz w:val="24"/>
        </w:rPr>
        <w:t xml:space="preserve"> </w:t>
      </w:r>
      <w:r>
        <w:rPr>
          <w:sz w:val="24"/>
        </w:rPr>
        <w:t>size of 22</w:t>
      </w:r>
      <w:r>
        <w:rPr>
          <w:spacing w:val="-1"/>
          <w:sz w:val="24"/>
        </w:rPr>
        <w:t xml:space="preserve"> </w:t>
      </w:r>
      <w:r>
        <w:rPr>
          <w:sz w:val="24"/>
        </w:rPr>
        <w:t>and it should</w:t>
      </w:r>
      <w:r>
        <w:rPr>
          <w:spacing w:val="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center</w:t>
      </w:r>
      <w:r>
        <w:rPr>
          <w:spacing w:val="2"/>
          <w:sz w:val="24"/>
        </w:rPr>
        <w:t xml:space="preserve"> </w:t>
      </w:r>
      <w:r>
        <w:rPr>
          <w:sz w:val="24"/>
        </w:rPr>
        <w:t>alignment.</w:t>
      </w:r>
    </w:p>
    <w:p w14:paraId="7F02FE5E" w14:textId="77777777" w:rsidR="00FC672D" w:rsidRDefault="00D12458">
      <w:pPr>
        <w:pStyle w:val="ListParagraph"/>
        <w:numPr>
          <w:ilvl w:val="0"/>
          <w:numId w:val="1"/>
        </w:numPr>
        <w:tabs>
          <w:tab w:val="left" w:pos="942"/>
        </w:tabs>
        <w:spacing w:before="3"/>
        <w:rPr>
          <w:sz w:val="24"/>
        </w:rPr>
      </w:pP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bstract</w:t>
      </w:r>
      <w:r>
        <w:rPr>
          <w:spacing w:val="-1"/>
          <w:sz w:val="24"/>
        </w:rPr>
        <w:t xml:space="preserve"> </w:t>
      </w:r>
      <w:r>
        <w:rPr>
          <w:sz w:val="24"/>
        </w:rPr>
        <w:t>should</w:t>
      </w:r>
      <w:r>
        <w:rPr>
          <w:spacing w:val="-1"/>
          <w:sz w:val="24"/>
        </w:rPr>
        <w:t xml:space="preserve"> </w:t>
      </w:r>
      <w:r>
        <w:rPr>
          <w:sz w:val="24"/>
        </w:rPr>
        <w:t>have</w:t>
      </w:r>
      <w:r>
        <w:rPr>
          <w:spacing w:val="-1"/>
          <w:sz w:val="24"/>
        </w:rPr>
        <w:t xml:space="preserve"> </w:t>
      </w:r>
      <w:r>
        <w:rPr>
          <w:sz w:val="24"/>
        </w:rPr>
        <w:t>minimum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150</w:t>
      </w:r>
      <w:r>
        <w:rPr>
          <w:spacing w:val="-2"/>
          <w:sz w:val="24"/>
        </w:rPr>
        <w:t xml:space="preserve"> </w:t>
      </w:r>
      <w:r>
        <w:rPr>
          <w:sz w:val="24"/>
        </w:rPr>
        <w:t>word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maximum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250</w:t>
      </w:r>
      <w:r>
        <w:rPr>
          <w:spacing w:val="-2"/>
          <w:sz w:val="24"/>
        </w:rPr>
        <w:t xml:space="preserve"> </w:t>
      </w:r>
      <w:r>
        <w:rPr>
          <w:sz w:val="24"/>
        </w:rPr>
        <w:t>words.</w:t>
      </w:r>
    </w:p>
    <w:p w14:paraId="30E560EC" w14:textId="77777777" w:rsidR="00FC672D" w:rsidRDefault="00D12458">
      <w:pPr>
        <w:pStyle w:val="ListParagraph"/>
        <w:numPr>
          <w:ilvl w:val="0"/>
          <w:numId w:val="1"/>
        </w:numPr>
        <w:tabs>
          <w:tab w:val="left" w:pos="942"/>
        </w:tabs>
        <w:spacing w:before="138" w:line="360" w:lineRule="auto"/>
        <w:ind w:left="941" w:right="887"/>
        <w:rPr>
          <w:sz w:val="24"/>
        </w:rPr>
      </w:pP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bstract</w:t>
      </w:r>
      <w:r>
        <w:rPr>
          <w:spacing w:val="-1"/>
          <w:sz w:val="24"/>
        </w:rPr>
        <w:t xml:space="preserve"> </w:t>
      </w:r>
      <w:r>
        <w:rPr>
          <w:sz w:val="24"/>
        </w:rPr>
        <w:t>should</w:t>
      </w:r>
      <w:r>
        <w:rPr>
          <w:spacing w:val="-2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Justify</w:t>
      </w:r>
      <w:r>
        <w:rPr>
          <w:spacing w:val="-1"/>
          <w:sz w:val="24"/>
        </w:rPr>
        <w:t xml:space="preserve"> </w:t>
      </w:r>
      <w:r>
        <w:rPr>
          <w:sz w:val="24"/>
        </w:rPr>
        <w:t>alignment,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font</w:t>
      </w:r>
      <w:r>
        <w:rPr>
          <w:spacing w:val="-3"/>
          <w:sz w:val="24"/>
        </w:rPr>
        <w:t xml:space="preserve"> </w:t>
      </w:r>
      <w:r>
        <w:rPr>
          <w:sz w:val="24"/>
        </w:rPr>
        <w:t>must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Times New</w:t>
      </w:r>
      <w:r>
        <w:rPr>
          <w:spacing w:val="-2"/>
          <w:sz w:val="24"/>
        </w:rPr>
        <w:t xml:space="preserve"> </w:t>
      </w:r>
      <w:r>
        <w:rPr>
          <w:sz w:val="24"/>
        </w:rPr>
        <w:t>roman</w:t>
      </w:r>
      <w:r>
        <w:rPr>
          <w:spacing w:val="-1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size of 14 and the line</w:t>
      </w:r>
      <w:r>
        <w:rPr>
          <w:spacing w:val="1"/>
          <w:sz w:val="24"/>
        </w:rPr>
        <w:t xml:space="preserve"> </w:t>
      </w:r>
      <w:r>
        <w:rPr>
          <w:sz w:val="24"/>
        </w:rPr>
        <w:t>spacing</w:t>
      </w:r>
      <w:r>
        <w:rPr>
          <w:spacing w:val="1"/>
          <w:sz w:val="24"/>
        </w:rPr>
        <w:t xml:space="preserve"> </w:t>
      </w:r>
      <w:r>
        <w:rPr>
          <w:sz w:val="24"/>
        </w:rPr>
        <w:t>must</w:t>
      </w:r>
      <w:r>
        <w:rPr>
          <w:spacing w:val="-1"/>
          <w:sz w:val="24"/>
        </w:rPr>
        <w:t xml:space="preserve"> </w:t>
      </w:r>
      <w:r>
        <w:rPr>
          <w:sz w:val="24"/>
        </w:rPr>
        <w:t>be in 2.0 exactly.</w:t>
      </w:r>
    </w:p>
    <w:p w14:paraId="6AC4127A" w14:textId="77777777" w:rsidR="00FC672D" w:rsidRDefault="00D12458">
      <w:pPr>
        <w:pStyle w:val="ListParagraph"/>
        <w:numPr>
          <w:ilvl w:val="0"/>
          <w:numId w:val="1"/>
        </w:numPr>
        <w:tabs>
          <w:tab w:val="left" w:pos="942"/>
        </w:tabs>
        <w:rPr>
          <w:sz w:val="24"/>
        </w:rPr>
      </w:pPr>
      <w:r>
        <w:rPr>
          <w:sz w:val="24"/>
        </w:rPr>
        <w:t>Please</w:t>
      </w:r>
      <w:r>
        <w:rPr>
          <w:spacing w:val="-1"/>
          <w:sz w:val="24"/>
        </w:rPr>
        <w:t xml:space="preserve"> </w:t>
      </w:r>
      <w:r>
        <w:rPr>
          <w:sz w:val="24"/>
        </w:rPr>
        <w:t>refer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next</w:t>
      </w:r>
      <w:r>
        <w:rPr>
          <w:spacing w:val="-3"/>
          <w:sz w:val="24"/>
        </w:rPr>
        <w:t xml:space="preserve"> </w:t>
      </w:r>
      <w:r>
        <w:rPr>
          <w:sz w:val="24"/>
        </w:rPr>
        <w:t>page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bstract</w:t>
      </w:r>
      <w:r>
        <w:rPr>
          <w:spacing w:val="-2"/>
          <w:sz w:val="24"/>
        </w:rPr>
        <w:t xml:space="preserve"> </w:t>
      </w:r>
      <w:r>
        <w:rPr>
          <w:sz w:val="24"/>
        </w:rPr>
        <w:t>format.</w:t>
      </w:r>
    </w:p>
    <w:p w14:paraId="7F05BCDD" w14:textId="77777777" w:rsidR="00FC672D" w:rsidRDefault="00FC672D">
      <w:pPr>
        <w:rPr>
          <w:sz w:val="24"/>
        </w:rPr>
        <w:sectPr w:rsidR="00FC672D">
          <w:type w:val="continuous"/>
          <w:pgSz w:w="12240" w:h="15840"/>
          <w:pgMar w:top="560" w:right="640" w:bottom="280" w:left="560" w:header="720" w:footer="720" w:gutter="0"/>
          <w:cols w:space="720"/>
        </w:sectPr>
      </w:pPr>
    </w:p>
    <w:p w14:paraId="1A2B75BB" w14:textId="77777777" w:rsidR="00FC672D" w:rsidRDefault="00D12458">
      <w:pPr>
        <w:spacing w:before="59"/>
        <w:ind w:left="4336" w:right="1215" w:hanging="3118"/>
        <w:rPr>
          <w:b/>
          <w:sz w:val="44"/>
        </w:rPr>
      </w:pPr>
      <w:r>
        <w:rPr>
          <w:b/>
          <w:spacing w:val="-5"/>
          <w:sz w:val="44"/>
        </w:rPr>
        <w:lastRenderedPageBreak/>
        <w:t xml:space="preserve"> </w:t>
      </w:r>
    </w:p>
    <w:p w14:paraId="10503BC3" w14:textId="1441237C" w:rsidR="00CF79D1" w:rsidRPr="00CF79D1" w:rsidRDefault="00871AD5" w:rsidP="00D12458">
      <w:pPr>
        <w:pStyle w:val="BodyText"/>
        <w:jc w:val="center"/>
        <w:rPr>
          <w:b/>
          <w:sz w:val="48"/>
        </w:rPr>
      </w:pPr>
      <w:r>
        <w:rPr>
          <w:b/>
          <w:sz w:val="48"/>
        </w:rPr>
        <w:t>[WRITE</w:t>
      </w:r>
      <w:r w:rsidR="00CF79D1" w:rsidRPr="00CF79D1">
        <w:rPr>
          <w:b/>
          <w:sz w:val="48"/>
        </w:rPr>
        <w:t xml:space="preserve"> YOUR PROJECT TITLE HERE</w:t>
      </w:r>
      <w:r w:rsidR="00CF79D1">
        <w:rPr>
          <w:b/>
          <w:sz w:val="48"/>
        </w:rPr>
        <w:t>&gt;</w:t>
      </w:r>
      <w:r>
        <w:rPr>
          <w:b/>
          <w:sz w:val="48"/>
        </w:rPr>
        <w:t>]</w:t>
      </w:r>
    </w:p>
    <w:p w14:paraId="35E078E2" w14:textId="3A55F651" w:rsidR="009E30F4" w:rsidRDefault="009E30F4" w:rsidP="009E30F4">
      <w:pPr>
        <w:pStyle w:val="BodyText"/>
        <w:rPr>
          <w:b/>
          <w:sz w:val="48"/>
        </w:rPr>
      </w:pPr>
      <w:r>
        <w:rPr>
          <w:b/>
          <w:sz w:val="48"/>
        </w:rPr>
        <w:t>Area/Domain of Project:</w:t>
      </w:r>
    </w:p>
    <w:p w14:paraId="71115D7C" w14:textId="77777777" w:rsidR="00CF79D1" w:rsidRPr="00CF79D1" w:rsidRDefault="00CF79D1" w:rsidP="00CF79D1">
      <w:pPr>
        <w:pStyle w:val="BodyText"/>
        <w:rPr>
          <w:b/>
          <w:sz w:val="48"/>
        </w:rPr>
      </w:pPr>
    </w:p>
    <w:p w14:paraId="266A3867" w14:textId="629D1C7A" w:rsidR="009E30F4" w:rsidRDefault="00CF79D1" w:rsidP="00871AD5">
      <w:pPr>
        <w:pStyle w:val="BodyText"/>
        <w:rPr>
          <w:b/>
          <w:sz w:val="48"/>
        </w:rPr>
      </w:pPr>
      <w:r w:rsidRPr="00CF79D1">
        <w:rPr>
          <w:b/>
          <w:sz w:val="48"/>
        </w:rPr>
        <w:t>ABSTRACT</w:t>
      </w:r>
      <w:r w:rsidR="00871AD5">
        <w:rPr>
          <w:b/>
          <w:sz w:val="48"/>
        </w:rPr>
        <w:t xml:space="preserve">: </w:t>
      </w:r>
      <w:r w:rsidR="009E30F4">
        <w:rPr>
          <w:b/>
          <w:sz w:val="48"/>
        </w:rPr>
        <w:t>[around 200-250 words</w:t>
      </w:r>
      <w:r w:rsidR="00014C31">
        <w:rPr>
          <w:b/>
          <w:sz w:val="48"/>
        </w:rPr>
        <w:t xml:space="preserve"> in One paragraph</w:t>
      </w:r>
      <w:r w:rsidR="009E30F4">
        <w:rPr>
          <w:b/>
          <w:sz w:val="48"/>
        </w:rPr>
        <w:t>]</w:t>
      </w:r>
    </w:p>
    <w:p w14:paraId="371DB4DF" w14:textId="2A1EB83A" w:rsidR="009E30F4" w:rsidRDefault="00871AD5" w:rsidP="009E30F4">
      <w:pPr>
        <w:pStyle w:val="BodyText"/>
        <w:numPr>
          <w:ilvl w:val="0"/>
          <w:numId w:val="2"/>
        </w:numPr>
        <w:rPr>
          <w:bCs/>
          <w:sz w:val="48"/>
        </w:rPr>
      </w:pPr>
      <w:r w:rsidRPr="00871AD5">
        <w:rPr>
          <w:bCs/>
          <w:sz w:val="48"/>
        </w:rPr>
        <w:t>Here you need to write background of the problem</w:t>
      </w:r>
      <w:r w:rsidR="009E30F4">
        <w:rPr>
          <w:bCs/>
          <w:sz w:val="48"/>
        </w:rPr>
        <w:t>[2-3 lines]</w:t>
      </w:r>
      <w:r w:rsidRPr="00871AD5">
        <w:rPr>
          <w:bCs/>
          <w:sz w:val="48"/>
        </w:rPr>
        <w:t>.</w:t>
      </w:r>
      <w:r>
        <w:rPr>
          <w:bCs/>
          <w:sz w:val="48"/>
        </w:rPr>
        <w:t xml:space="preserve">  </w:t>
      </w:r>
    </w:p>
    <w:p w14:paraId="302861F6" w14:textId="1053052C" w:rsidR="009E30F4" w:rsidRPr="009E30F4" w:rsidRDefault="009E30F4" w:rsidP="009E30F4">
      <w:pPr>
        <w:pStyle w:val="BodyText"/>
        <w:numPr>
          <w:ilvl w:val="0"/>
          <w:numId w:val="2"/>
        </w:numPr>
        <w:rPr>
          <w:bCs/>
          <w:sz w:val="48"/>
        </w:rPr>
      </w:pPr>
      <w:r w:rsidRPr="009E30F4">
        <w:rPr>
          <w:bCs/>
          <w:sz w:val="48"/>
        </w:rPr>
        <w:t xml:space="preserve">What problems </w:t>
      </w:r>
      <w:r>
        <w:rPr>
          <w:bCs/>
          <w:sz w:val="48"/>
        </w:rPr>
        <w:t>you want to</w:t>
      </w:r>
      <w:r w:rsidRPr="009E30F4">
        <w:rPr>
          <w:bCs/>
          <w:sz w:val="48"/>
        </w:rPr>
        <w:t xml:space="preserve"> solve?</w:t>
      </w:r>
    </w:p>
    <w:p w14:paraId="1842E273" w14:textId="3170EA2A" w:rsidR="009E30F4" w:rsidRPr="009E30F4" w:rsidRDefault="009E30F4" w:rsidP="009E30F4">
      <w:pPr>
        <w:pStyle w:val="BodyText"/>
        <w:numPr>
          <w:ilvl w:val="0"/>
          <w:numId w:val="2"/>
        </w:numPr>
        <w:rPr>
          <w:bCs/>
          <w:sz w:val="48"/>
        </w:rPr>
      </w:pPr>
      <w:r w:rsidRPr="009E30F4">
        <w:rPr>
          <w:bCs/>
          <w:sz w:val="48"/>
        </w:rPr>
        <w:t>What is</w:t>
      </w:r>
      <w:r>
        <w:rPr>
          <w:bCs/>
          <w:sz w:val="48"/>
        </w:rPr>
        <w:t>/are</w:t>
      </w:r>
      <w:r w:rsidRPr="009E30F4">
        <w:rPr>
          <w:bCs/>
          <w:sz w:val="48"/>
        </w:rPr>
        <w:t xml:space="preserve"> the gap</w:t>
      </w:r>
      <w:r>
        <w:rPr>
          <w:bCs/>
          <w:sz w:val="48"/>
        </w:rPr>
        <w:t>(s)</w:t>
      </w:r>
      <w:r w:rsidRPr="009E30F4">
        <w:rPr>
          <w:bCs/>
          <w:sz w:val="48"/>
        </w:rPr>
        <w:t xml:space="preserve"> in </w:t>
      </w:r>
      <w:r>
        <w:rPr>
          <w:bCs/>
          <w:sz w:val="48"/>
        </w:rPr>
        <w:t>existing work/</w:t>
      </w:r>
      <w:r w:rsidRPr="009E30F4">
        <w:rPr>
          <w:bCs/>
          <w:sz w:val="48"/>
        </w:rPr>
        <w:t xml:space="preserve">knowledge that </w:t>
      </w:r>
      <w:r>
        <w:rPr>
          <w:bCs/>
          <w:sz w:val="48"/>
        </w:rPr>
        <w:t>you</w:t>
      </w:r>
      <w:r w:rsidRPr="009E30F4">
        <w:rPr>
          <w:bCs/>
          <w:sz w:val="48"/>
        </w:rPr>
        <w:t xml:space="preserve"> intend to fill?</w:t>
      </w:r>
    </w:p>
    <w:p w14:paraId="09CABFD7" w14:textId="77777777" w:rsidR="009E30F4" w:rsidRDefault="009E30F4" w:rsidP="009E30F4">
      <w:pPr>
        <w:pStyle w:val="BodyText"/>
        <w:numPr>
          <w:ilvl w:val="0"/>
          <w:numId w:val="2"/>
        </w:numPr>
        <w:rPr>
          <w:bCs/>
          <w:sz w:val="48"/>
        </w:rPr>
      </w:pPr>
      <w:r w:rsidRPr="009E30F4">
        <w:rPr>
          <w:bCs/>
          <w:sz w:val="48"/>
        </w:rPr>
        <w:t xml:space="preserve">Why are the results of this study important? </w:t>
      </w:r>
    </w:p>
    <w:p w14:paraId="423C6059" w14:textId="50850762" w:rsidR="00CF79D1" w:rsidRPr="00871AD5" w:rsidRDefault="00871AD5" w:rsidP="009E30F4">
      <w:pPr>
        <w:pStyle w:val="BodyText"/>
        <w:numPr>
          <w:ilvl w:val="0"/>
          <w:numId w:val="2"/>
        </w:numPr>
        <w:rPr>
          <w:bCs/>
          <w:sz w:val="48"/>
        </w:rPr>
      </w:pPr>
      <w:r>
        <w:rPr>
          <w:bCs/>
          <w:sz w:val="48"/>
        </w:rPr>
        <w:t>Why you want to address the problem</w:t>
      </w:r>
      <w:r w:rsidR="009E30F4">
        <w:rPr>
          <w:bCs/>
          <w:sz w:val="48"/>
        </w:rPr>
        <w:t>?</w:t>
      </w:r>
    </w:p>
    <w:p w14:paraId="21490B61" w14:textId="77777777" w:rsidR="0065732F" w:rsidRDefault="0065732F" w:rsidP="00CF79D1">
      <w:pPr>
        <w:pStyle w:val="BodyText"/>
        <w:rPr>
          <w:b/>
          <w:sz w:val="48"/>
        </w:rPr>
      </w:pPr>
    </w:p>
    <w:p w14:paraId="78563BCE" w14:textId="77777777" w:rsidR="00ED2054" w:rsidRDefault="00ED2054" w:rsidP="00CF79D1">
      <w:pPr>
        <w:pStyle w:val="BodyText"/>
        <w:rPr>
          <w:b/>
          <w:sz w:val="48"/>
        </w:rPr>
      </w:pPr>
    </w:p>
    <w:p w14:paraId="27B4C372" w14:textId="77777777" w:rsidR="00F25168" w:rsidRDefault="00F25168" w:rsidP="00CF79D1">
      <w:pPr>
        <w:pStyle w:val="BodyText"/>
        <w:rPr>
          <w:b/>
          <w:sz w:val="48"/>
        </w:rPr>
      </w:pPr>
    </w:p>
    <w:p w14:paraId="5CBAC713" w14:textId="77777777" w:rsidR="00F25168" w:rsidRDefault="00F25168" w:rsidP="00CF79D1">
      <w:pPr>
        <w:pStyle w:val="BodyText"/>
        <w:rPr>
          <w:b/>
          <w:sz w:val="48"/>
        </w:rPr>
      </w:pPr>
    </w:p>
    <w:p w14:paraId="04741BDE" w14:textId="77777777" w:rsidR="00761704" w:rsidRDefault="00761704" w:rsidP="00761704">
      <w:pPr>
        <w:spacing w:before="293"/>
        <w:ind w:left="292"/>
        <w:jc w:val="center"/>
        <w:rPr>
          <w:b/>
          <w:sz w:val="28"/>
        </w:rPr>
      </w:pPr>
    </w:p>
    <w:p w14:paraId="755DBFB4" w14:textId="77777777" w:rsidR="00761704" w:rsidRDefault="00761704" w:rsidP="00761704">
      <w:pPr>
        <w:spacing w:before="293"/>
        <w:ind w:left="292"/>
        <w:jc w:val="center"/>
        <w:rPr>
          <w:b/>
          <w:sz w:val="28"/>
        </w:rPr>
      </w:pPr>
    </w:p>
    <w:p w14:paraId="2890551A" w14:textId="77777777" w:rsidR="00761704" w:rsidRDefault="00761704" w:rsidP="00761704">
      <w:pPr>
        <w:spacing w:before="293"/>
        <w:ind w:left="292"/>
        <w:jc w:val="center"/>
        <w:rPr>
          <w:b/>
          <w:sz w:val="28"/>
        </w:rPr>
      </w:pPr>
    </w:p>
    <w:p w14:paraId="441D91E6" w14:textId="77777777" w:rsidR="00761704" w:rsidRDefault="00761704" w:rsidP="00761704">
      <w:pPr>
        <w:spacing w:before="293"/>
        <w:ind w:left="292"/>
        <w:jc w:val="center"/>
        <w:rPr>
          <w:b/>
          <w:sz w:val="28"/>
        </w:rPr>
      </w:pPr>
    </w:p>
    <w:p w14:paraId="3D72FB06" w14:textId="77777777" w:rsidR="00761704" w:rsidRDefault="00761704" w:rsidP="00761704">
      <w:pPr>
        <w:spacing w:before="293"/>
        <w:ind w:left="292"/>
        <w:jc w:val="center"/>
        <w:rPr>
          <w:b/>
          <w:sz w:val="28"/>
        </w:rPr>
      </w:pPr>
    </w:p>
    <w:p w14:paraId="7F14E02E" w14:textId="77777777" w:rsidR="00FC672D" w:rsidRDefault="00FC672D">
      <w:pPr>
        <w:pStyle w:val="BodyText"/>
        <w:rPr>
          <w:sz w:val="30"/>
        </w:rPr>
      </w:pPr>
    </w:p>
    <w:p w14:paraId="5EE93E18" w14:textId="77777777" w:rsidR="00FC672D" w:rsidRDefault="00D12458">
      <w:pPr>
        <w:pStyle w:val="Heading1"/>
        <w:tabs>
          <w:tab w:val="left" w:pos="8139"/>
        </w:tabs>
        <w:spacing w:before="207"/>
        <w:ind w:left="941"/>
      </w:pPr>
      <w:bookmarkStart w:id="1" w:name="Signature_of_Student_Signature_of_Guide"/>
      <w:bookmarkEnd w:id="1"/>
      <w:r>
        <w:t>Signatur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tudent</w:t>
      </w:r>
      <w:r>
        <w:tab/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Guide</w:t>
      </w:r>
    </w:p>
    <w:sectPr w:rsidR="00FC672D">
      <w:pgSz w:w="12240" w:h="15840"/>
      <w:pgMar w:top="500" w:right="640" w:bottom="280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435C1"/>
    <w:multiLevelType w:val="hybridMultilevel"/>
    <w:tmpl w:val="EEACC8DA"/>
    <w:lvl w:ilvl="0" w:tplc="F6D28F7E">
      <w:start w:val="1"/>
      <w:numFmt w:val="decimal"/>
      <w:lvlText w:val="%1."/>
      <w:lvlJc w:val="left"/>
      <w:pPr>
        <w:ind w:left="942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78FAAB46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ar-SA"/>
      </w:rPr>
    </w:lvl>
    <w:lvl w:ilvl="2" w:tplc="14624F6E">
      <w:numFmt w:val="bullet"/>
      <w:lvlText w:val="•"/>
      <w:lvlJc w:val="left"/>
      <w:pPr>
        <w:ind w:left="2960" w:hanging="360"/>
      </w:pPr>
      <w:rPr>
        <w:rFonts w:hint="default"/>
        <w:lang w:val="en-US" w:eastAsia="en-US" w:bidi="ar-SA"/>
      </w:rPr>
    </w:lvl>
    <w:lvl w:ilvl="3" w:tplc="B96AAE2E">
      <w:numFmt w:val="bullet"/>
      <w:lvlText w:val="•"/>
      <w:lvlJc w:val="left"/>
      <w:pPr>
        <w:ind w:left="3970" w:hanging="360"/>
      </w:pPr>
      <w:rPr>
        <w:rFonts w:hint="default"/>
        <w:lang w:val="en-US" w:eastAsia="en-US" w:bidi="ar-SA"/>
      </w:rPr>
    </w:lvl>
    <w:lvl w:ilvl="4" w:tplc="B9D4977A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  <w:lvl w:ilvl="5" w:tplc="8FC88916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ar-SA"/>
      </w:rPr>
    </w:lvl>
    <w:lvl w:ilvl="6" w:tplc="857674EE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7" w:tplc="6A467AD8">
      <w:numFmt w:val="bullet"/>
      <w:lvlText w:val="•"/>
      <w:lvlJc w:val="left"/>
      <w:pPr>
        <w:ind w:left="8010" w:hanging="360"/>
      </w:pPr>
      <w:rPr>
        <w:rFonts w:hint="default"/>
        <w:lang w:val="en-US" w:eastAsia="en-US" w:bidi="ar-SA"/>
      </w:rPr>
    </w:lvl>
    <w:lvl w:ilvl="8" w:tplc="2586D21E">
      <w:numFmt w:val="bullet"/>
      <w:lvlText w:val="•"/>
      <w:lvlJc w:val="left"/>
      <w:pPr>
        <w:ind w:left="902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70AF46F8"/>
    <w:multiLevelType w:val="hybridMultilevel"/>
    <w:tmpl w:val="9C0270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6251058">
    <w:abstractNumId w:val="0"/>
  </w:num>
  <w:num w:numId="2" w16cid:durableId="119531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t7S0NANSBmYGhko6SsGpxcWZ+XkgBUa1AN1nK90sAAAA"/>
  </w:docVars>
  <w:rsids>
    <w:rsidRoot w:val="00FC672D"/>
    <w:rsid w:val="00014C31"/>
    <w:rsid w:val="0003369D"/>
    <w:rsid w:val="000F0C4B"/>
    <w:rsid w:val="00117FBB"/>
    <w:rsid w:val="00156A64"/>
    <w:rsid w:val="001575DF"/>
    <w:rsid w:val="001803A2"/>
    <w:rsid w:val="00196D4D"/>
    <w:rsid w:val="001B1AF8"/>
    <w:rsid w:val="00203FC8"/>
    <w:rsid w:val="0022022D"/>
    <w:rsid w:val="0022583F"/>
    <w:rsid w:val="002312B6"/>
    <w:rsid w:val="0025388A"/>
    <w:rsid w:val="00263023"/>
    <w:rsid w:val="002647D7"/>
    <w:rsid w:val="003D4E33"/>
    <w:rsid w:val="0041747A"/>
    <w:rsid w:val="004B06A7"/>
    <w:rsid w:val="004F0B8B"/>
    <w:rsid w:val="00576E49"/>
    <w:rsid w:val="005B3C8C"/>
    <w:rsid w:val="005C1E13"/>
    <w:rsid w:val="0065732F"/>
    <w:rsid w:val="00740F3F"/>
    <w:rsid w:val="00761704"/>
    <w:rsid w:val="00766C8E"/>
    <w:rsid w:val="0077403B"/>
    <w:rsid w:val="007A2F7E"/>
    <w:rsid w:val="007F135C"/>
    <w:rsid w:val="0082366A"/>
    <w:rsid w:val="0083527B"/>
    <w:rsid w:val="008459BB"/>
    <w:rsid w:val="00855AA2"/>
    <w:rsid w:val="00871AD5"/>
    <w:rsid w:val="009E30F4"/>
    <w:rsid w:val="009E6926"/>
    <w:rsid w:val="009F1B19"/>
    <w:rsid w:val="009F75BC"/>
    <w:rsid w:val="00AE77E2"/>
    <w:rsid w:val="00BF31A6"/>
    <w:rsid w:val="00C00B97"/>
    <w:rsid w:val="00C435A5"/>
    <w:rsid w:val="00C43A25"/>
    <w:rsid w:val="00CF79D1"/>
    <w:rsid w:val="00D12458"/>
    <w:rsid w:val="00D22C1D"/>
    <w:rsid w:val="00DA47E0"/>
    <w:rsid w:val="00DF4A74"/>
    <w:rsid w:val="00E15D6E"/>
    <w:rsid w:val="00E971FE"/>
    <w:rsid w:val="00EB0F58"/>
    <w:rsid w:val="00ED0481"/>
    <w:rsid w:val="00ED2054"/>
    <w:rsid w:val="00F115AD"/>
    <w:rsid w:val="00F25168"/>
    <w:rsid w:val="00F7761A"/>
    <w:rsid w:val="00F86750"/>
    <w:rsid w:val="00FC6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901CE"/>
  <w15:docId w15:val="{4ECC82A2-EDBD-4C09-AAF9-626007CE6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62"/>
      <w:ind w:left="292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941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54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Santosh Kumar</dc:creator>
  <cp:lastModifiedBy>Santosh Kumar</cp:lastModifiedBy>
  <cp:revision>4</cp:revision>
  <dcterms:created xsi:type="dcterms:W3CDTF">2023-10-06T15:34:00Z</dcterms:created>
  <dcterms:modified xsi:type="dcterms:W3CDTF">2023-11-16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19T00:00:00Z</vt:filetime>
  </property>
  <property fmtid="{D5CDD505-2E9C-101B-9397-08002B2CF9AE}" pid="3" name="Creator">
    <vt:lpwstr>Writer</vt:lpwstr>
  </property>
  <property fmtid="{D5CDD505-2E9C-101B-9397-08002B2CF9AE}" pid="4" name="LastSaved">
    <vt:filetime>2021-11-19T00:00:00Z</vt:filetime>
  </property>
</Properties>
</file>